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1F4D78" w:themeColor="accent1" w:themeShade="7F"/>
  <w:body>
    <w:tbl>
      <w:tblPr>
        <w:tblStyle w:val="TabloKlavuzu"/>
        <w:tblW w:w="16723" w:type="dxa"/>
        <w:jc w:val="center"/>
        <w:tblLook w:val="04A0" w:firstRow="1" w:lastRow="0" w:firstColumn="1" w:lastColumn="0" w:noHBand="0" w:noVBand="1"/>
      </w:tblPr>
      <w:tblGrid>
        <w:gridCol w:w="1222"/>
        <w:gridCol w:w="2459"/>
        <w:gridCol w:w="2410"/>
        <w:gridCol w:w="2551"/>
        <w:gridCol w:w="2693"/>
        <w:gridCol w:w="2694"/>
        <w:gridCol w:w="2694"/>
      </w:tblGrid>
      <w:tr w:rsidR="009C0D6E" w:rsidRPr="000F5FF0" w14:paraId="729836AC" w14:textId="0B1D0DE7" w:rsidTr="009C0D6E">
        <w:trPr>
          <w:trHeight w:val="472"/>
          <w:jc w:val="center"/>
        </w:trPr>
        <w:tc>
          <w:tcPr>
            <w:tcW w:w="1222" w:type="dxa"/>
            <w:shd w:val="clear" w:color="auto" w:fill="8496B0" w:themeFill="text2" w:themeFillTint="99"/>
          </w:tcPr>
          <w:p w14:paraId="44915E55" w14:textId="77777777" w:rsidR="009C0D6E" w:rsidRPr="000F5FF0" w:rsidRDefault="009C0D6E" w:rsidP="00AC263A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 xml:space="preserve">WEEK I: </w:t>
            </w:r>
          </w:p>
        </w:tc>
        <w:tc>
          <w:tcPr>
            <w:tcW w:w="2459" w:type="dxa"/>
            <w:shd w:val="clear" w:color="auto" w:fill="8496B0" w:themeFill="text2" w:themeFillTint="99"/>
          </w:tcPr>
          <w:p w14:paraId="17DCC137" w14:textId="77777777" w:rsidR="009C0D6E" w:rsidRPr="000F5FF0" w:rsidRDefault="009C0D6E" w:rsidP="003E0E44">
            <w:pP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Monday</w:t>
            </w:r>
          </w:p>
          <w:p w14:paraId="0AED28C2" w14:textId="07E9F16B" w:rsidR="009C0D6E" w:rsidRPr="000F5FF0" w:rsidRDefault="009C0D6E" w:rsidP="003E0E44">
            <w:pP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20 July 2026</w:t>
            </w:r>
          </w:p>
        </w:tc>
        <w:tc>
          <w:tcPr>
            <w:tcW w:w="2410" w:type="dxa"/>
            <w:shd w:val="clear" w:color="auto" w:fill="8496B0" w:themeFill="text2" w:themeFillTint="99"/>
          </w:tcPr>
          <w:p w14:paraId="474162C8" w14:textId="77777777" w:rsidR="009C0D6E" w:rsidRPr="000F5FF0" w:rsidRDefault="009C0D6E" w:rsidP="003E0E44">
            <w:pP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Tuesday</w:t>
            </w:r>
          </w:p>
          <w:p w14:paraId="3277775C" w14:textId="6441616B" w:rsidR="009C0D6E" w:rsidRPr="000F5FF0" w:rsidRDefault="009C0D6E" w:rsidP="003E0E44">
            <w:pP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 xml:space="preserve"> 21 July 2026</w:t>
            </w:r>
          </w:p>
        </w:tc>
        <w:tc>
          <w:tcPr>
            <w:tcW w:w="2551" w:type="dxa"/>
            <w:shd w:val="clear" w:color="auto" w:fill="8496B0" w:themeFill="text2" w:themeFillTint="99"/>
          </w:tcPr>
          <w:p w14:paraId="2C2AE30F" w14:textId="77777777" w:rsidR="009C0D6E" w:rsidRPr="000F5FF0" w:rsidRDefault="009C0D6E" w:rsidP="003E0E44">
            <w:pP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Wednesday</w:t>
            </w:r>
          </w:p>
          <w:p w14:paraId="045579BD" w14:textId="65E2D877" w:rsidR="009C0D6E" w:rsidRPr="000F5FF0" w:rsidRDefault="009C0D6E" w:rsidP="003E0E44">
            <w:pP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22 July 2026</w:t>
            </w:r>
          </w:p>
        </w:tc>
        <w:tc>
          <w:tcPr>
            <w:tcW w:w="2693" w:type="dxa"/>
            <w:shd w:val="clear" w:color="auto" w:fill="8496B0" w:themeFill="text2" w:themeFillTint="99"/>
          </w:tcPr>
          <w:p w14:paraId="5E2BFF7B" w14:textId="77777777" w:rsidR="009C0D6E" w:rsidRPr="000F5FF0" w:rsidRDefault="009C0D6E" w:rsidP="003E0E44">
            <w:pP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Thursday</w:t>
            </w:r>
          </w:p>
          <w:p w14:paraId="58F4F7E2" w14:textId="1B2646E4" w:rsidR="009C0D6E" w:rsidRPr="000F5FF0" w:rsidRDefault="009C0D6E" w:rsidP="003E0E44">
            <w:pP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23 July 2026</w:t>
            </w:r>
          </w:p>
        </w:tc>
        <w:tc>
          <w:tcPr>
            <w:tcW w:w="2694" w:type="dxa"/>
            <w:shd w:val="clear" w:color="auto" w:fill="8496B0" w:themeFill="text2" w:themeFillTint="99"/>
          </w:tcPr>
          <w:p w14:paraId="48D69003" w14:textId="77777777" w:rsidR="009C0D6E" w:rsidRPr="000F5FF0" w:rsidRDefault="009C0D6E" w:rsidP="003E0E44">
            <w:pP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Friday</w:t>
            </w:r>
          </w:p>
          <w:p w14:paraId="6A5FA70B" w14:textId="3CB15F4D" w:rsidR="009C0D6E" w:rsidRPr="000F5FF0" w:rsidRDefault="009C0D6E" w:rsidP="003E0E44">
            <w:pP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24 July 2026</w:t>
            </w:r>
          </w:p>
        </w:tc>
        <w:tc>
          <w:tcPr>
            <w:tcW w:w="2694" w:type="dxa"/>
            <w:shd w:val="clear" w:color="auto" w:fill="8496B0" w:themeFill="text2" w:themeFillTint="99"/>
          </w:tcPr>
          <w:p w14:paraId="59A39D35" w14:textId="77777777" w:rsidR="009C0D6E" w:rsidRDefault="0042541E" w:rsidP="003E0E44">
            <w:pP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Saturday</w:t>
            </w:r>
          </w:p>
          <w:p w14:paraId="74AAFE07" w14:textId="17F34640" w:rsidR="0042541E" w:rsidRPr="000F5FF0" w:rsidRDefault="0042541E" w:rsidP="003E0E44">
            <w:pP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25 July 2026</w:t>
            </w:r>
          </w:p>
        </w:tc>
      </w:tr>
      <w:tr w:rsidR="009C0D6E" w:rsidRPr="000F5FF0" w14:paraId="54DD6216" w14:textId="5EE04BB3" w:rsidTr="00D65E02">
        <w:trPr>
          <w:trHeight w:val="1982"/>
          <w:jc w:val="center"/>
        </w:trPr>
        <w:tc>
          <w:tcPr>
            <w:tcW w:w="1222" w:type="dxa"/>
            <w:shd w:val="clear" w:color="auto" w:fill="8496B0" w:themeFill="text2" w:themeFillTint="99"/>
          </w:tcPr>
          <w:p w14:paraId="70A52EB5" w14:textId="2E209642" w:rsidR="009C0D6E" w:rsidRPr="000F5FF0" w:rsidRDefault="009C0D6E" w:rsidP="00AC263A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10.00-11:45</w:t>
            </w:r>
          </w:p>
          <w:p w14:paraId="7E47C050" w14:textId="7198FB90" w:rsidR="009C0D6E" w:rsidRPr="000F5FF0" w:rsidRDefault="009C0D6E" w:rsidP="00AC263A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  <w:p w14:paraId="077E2F13" w14:textId="77777777" w:rsidR="009C0D6E" w:rsidRPr="000F5FF0" w:rsidRDefault="009C0D6E" w:rsidP="00AC263A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  <w:p w14:paraId="5B54B224" w14:textId="77777777" w:rsidR="009C0D6E" w:rsidRPr="000F5FF0" w:rsidRDefault="009C0D6E" w:rsidP="00AC263A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  <w:p w14:paraId="3227A2F3" w14:textId="77777777" w:rsidR="009C0D6E" w:rsidRPr="000F5FF0" w:rsidRDefault="009C0D6E" w:rsidP="00AC263A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  <w:p w14:paraId="49A2864B" w14:textId="77777777" w:rsidR="009C0D6E" w:rsidRPr="000F5FF0" w:rsidRDefault="009C0D6E" w:rsidP="00AC263A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  <w:p w14:paraId="5418C1D1" w14:textId="1467ADE3" w:rsidR="009C0D6E" w:rsidRPr="000F5FF0" w:rsidRDefault="009C0D6E" w:rsidP="00B472DC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2459" w:type="dxa"/>
            <w:shd w:val="clear" w:color="auto" w:fill="FFE599" w:themeFill="accent4" w:themeFillTint="66"/>
          </w:tcPr>
          <w:p w14:paraId="71B07690" w14:textId="2777624A" w:rsidR="009C0D6E" w:rsidRPr="000F5FF0" w:rsidRDefault="009C0D6E" w:rsidP="006D6D4F">
            <w:pP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  <w:t>WELCOMING AND ORIENTATION</w:t>
            </w:r>
            <w:r w:rsidRPr="000F5FF0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 </w:t>
            </w:r>
          </w:p>
          <w:p w14:paraId="19C157FE" w14:textId="77777777" w:rsidR="009C0D6E" w:rsidRPr="000F5FF0" w:rsidRDefault="009C0D6E" w:rsidP="003F7DF0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  <w:p w14:paraId="418C8F0A" w14:textId="288F9398" w:rsidR="009C0D6E" w:rsidRPr="000F5FF0" w:rsidRDefault="009C0D6E" w:rsidP="00446074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2410" w:type="dxa"/>
            <w:shd w:val="clear" w:color="auto" w:fill="FFF2CC" w:themeFill="accent4" w:themeFillTint="33"/>
          </w:tcPr>
          <w:p w14:paraId="12159781" w14:textId="77777777" w:rsidR="009C0D6E" w:rsidRPr="000F5FF0" w:rsidRDefault="009C0D6E" w:rsidP="00842747">
            <w:pP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Continental shelf and its Outer Limits</w:t>
            </w:r>
          </w:p>
          <w:p w14:paraId="6161FA57" w14:textId="77777777" w:rsidR="009C0D6E" w:rsidRPr="000F5FF0" w:rsidRDefault="009C0D6E" w:rsidP="00842747">
            <w:pP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</w:p>
          <w:p w14:paraId="06CDCA94" w14:textId="77777777" w:rsidR="009C0D6E" w:rsidRPr="000F5FF0" w:rsidRDefault="009C0D6E" w:rsidP="00842747">
            <w:pP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</w:p>
          <w:p w14:paraId="08F9406D" w14:textId="32CE08CD" w:rsidR="009C0D6E" w:rsidRPr="000F5FF0" w:rsidRDefault="009C0D6E" w:rsidP="00842747">
            <w:pP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 xml:space="preserve">Lecturer: HE Judge Tomas </w:t>
            </w:r>
            <w:proofErr w:type="spellStart"/>
            <w:r w:rsidRPr="000F5FF0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Heidar</w:t>
            </w:r>
            <w:proofErr w:type="spellEnd"/>
            <w:r w:rsidRPr="000F5FF0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 xml:space="preserve"> (ITLOS-President)</w:t>
            </w:r>
          </w:p>
          <w:p w14:paraId="35853669" w14:textId="093C7C84" w:rsidR="009C0D6E" w:rsidRPr="000F5FF0" w:rsidRDefault="009C0D6E" w:rsidP="00E13C37">
            <w:pP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</w:p>
        </w:tc>
        <w:tc>
          <w:tcPr>
            <w:tcW w:w="2551" w:type="dxa"/>
            <w:shd w:val="clear" w:color="auto" w:fill="FFF2CC" w:themeFill="accent4" w:themeFillTint="33"/>
          </w:tcPr>
          <w:p w14:paraId="1F7CBE4C" w14:textId="77777777" w:rsidR="009C0D6E" w:rsidRPr="000F5FF0" w:rsidRDefault="009C0D6E" w:rsidP="00E13C3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The Role and Jurisprudence of ITLOS: The Advisory Opinion on Climate Change</w:t>
            </w:r>
          </w:p>
          <w:p w14:paraId="0F9D1FB6" w14:textId="77777777" w:rsidR="009C0D6E" w:rsidRPr="000F5FF0" w:rsidRDefault="009C0D6E" w:rsidP="00E13C37">
            <w:pP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</w:p>
          <w:p w14:paraId="19D64224" w14:textId="77777777" w:rsidR="009C0D6E" w:rsidRPr="000F5FF0" w:rsidRDefault="009C0D6E" w:rsidP="00E13C37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 xml:space="preserve">Lecturer: HE Tomas </w:t>
            </w:r>
            <w:proofErr w:type="spellStart"/>
            <w:r w:rsidRPr="000F5FF0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Heidar</w:t>
            </w:r>
            <w:proofErr w:type="spellEnd"/>
            <w:r w:rsidRPr="000F5FF0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 xml:space="preserve"> (ITLOS-President) </w:t>
            </w:r>
          </w:p>
          <w:p w14:paraId="46C021A2" w14:textId="1EAE16DC" w:rsidR="009C0D6E" w:rsidRPr="000F5FF0" w:rsidRDefault="009C0D6E" w:rsidP="00DD3793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2693" w:type="dxa"/>
            <w:shd w:val="clear" w:color="auto" w:fill="FFF2CC" w:themeFill="accent4" w:themeFillTint="33"/>
          </w:tcPr>
          <w:p w14:paraId="37F8D7CD" w14:textId="77777777" w:rsidR="009C0D6E" w:rsidRPr="000F5FF0" w:rsidRDefault="009C0D6E" w:rsidP="00395C6C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lang w:val="en-US"/>
              </w:rPr>
              <w:t>Legal Regime of Straits</w:t>
            </w:r>
          </w:p>
          <w:p w14:paraId="3D32B883" w14:textId="77777777" w:rsidR="009C0D6E" w:rsidRPr="000F5FF0" w:rsidRDefault="009C0D6E" w:rsidP="000C3BE7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lang w:val="en-US"/>
              </w:rPr>
            </w:pPr>
          </w:p>
          <w:p w14:paraId="5DDD40EC" w14:textId="77777777" w:rsidR="009C0D6E" w:rsidRPr="000F5FF0" w:rsidRDefault="009C0D6E" w:rsidP="000C3BE7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lang w:val="en-US"/>
              </w:rPr>
            </w:pPr>
          </w:p>
          <w:p w14:paraId="0C107494" w14:textId="77777777" w:rsidR="009C0D6E" w:rsidRPr="000F5FF0" w:rsidRDefault="009C0D6E" w:rsidP="000C3BE7">
            <w:pP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</w:p>
          <w:p w14:paraId="6E55193F" w14:textId="77777777" w:rsidR="009C0D6E" w:rsidRPr="000F5FF0" w:rsidRDefault="009C0D6E" w:rsidP="000C3BE7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 xml:space="preserve">Lecturer: </w:t>
            </w:r>
            <w:r w:rsidRPr="000F5FF0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r. Alexander Lott (Arctic University of Norway)</w:t>
            </w:r>
            <w:r w:rsidRPr="000F5FF0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  <w:p w14:paraId="6D6E9454" w14:textId="36CBCFAD" w:rsidR="009C0D6E" w:rsidRPr="000F5FF0" w:rsidRDefault="009C0D6E" w:rsidP="000C3BE7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2694" w:type="dxa"/>
            <w:shd w:val="clear" w:color="auto" w:fill="FFF2CC" w:themeFill="accent4" w:themeFillTint="33"/>
          </w:tcPr>
          <w:p w14:paraId="04E15C3D" w14:textId="77777777" w:rsidR="009C0D6E" w:rsidRPr="000F5FF0" w:rsidRDefault="009C0D6E" w:rsidP="001F22A9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Hybrid Threats at Sea</w:t>
            </w:r>
          </w:p>
          <w:p w14:paraId="3C1CF009" w14:textId="77777777" w:rsidR="009C0D6E" w:rsidRPr="000F5FF0" w:rsidRDefault="009C0D6E" w:rsidP="000C3BE7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lang w:val="en-US"/>
              </w:rPr>
            </w:pPr>
          </w:p>
          <w:p w14:paraId="3D3168E1" w14:textId="77777777" w:rsidR="009C0D6E" w:rsidRPr="000F5FF0" w:rsidRDefault="009C0D6E" w:rsidP="000C3BE7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  <w:p w14:paraId="2B9150E3" w14:textId="77777777" w:rsidR="009C0D6E" w:rsidRPr="000F5FF0" w:rsidRDefault="009C0D6E" w:rsidP="000C3BE7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  <w:p w14:paraId="7C409692" w14:textId="00D8E372" w:rsidR="009C0D6E" w:rsidRPr="000F5FF0" w:rsidRDefault="009C0D6E" w:rsidP="000C3BE7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 xml:space="preserve">Lecturer: </w:t>
            </w:r>
            <w:r w:rsidRPr="000F5FF0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r. Alexander Lott (Arctic University of Norway)</w:t>
            </w:r>
          </w:p>
        </w:tc>
        <w:tc>
          <w:tcPr>
            <w:tcW w:w="2694" w:type="dxa"/>
            <w:vMerge w:val="restart"/>
            <w:shd w:val="clear" w:color="auto" w:fill="C5E0B3" w:themeFill="accent6" w:themeFillTint="66"/>
          </w:tcPr>
          <w:p w14:paraId="0DD8D6C5" w14:textId="3F4D0D17" w:rsidR="009C0D6E" w:rsidRPr="001F4367" w:rsidRDefault="009C0D6E" w:rsidP="009C0D6E">
            <w:pP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  <w:t xml:space="preserve">Educational Visit to Turkish </w:t>
            </w:r>
            <w:r w:rsidRPr="0042541E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  <w:t>Maritime Museum:</w:t>
            </w:r>
            <w: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  <w:p w14:paraId="52B3E98E" w14:textId="77777777" w:rsidR="009C0D6E" w:rsidRDefault="009C0D6E" w:rsidP="009C0D6E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  <w:p w14:paraId="5DC5074A" w14:textId="73EC53C4" w:rsidR="009C0D6E" w:rsidRPr="000F5FF0" w:rsidRDefault="009C0D6E" w:rsidP="009C0D6E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  <w:tr w:rsidR="009C0D6E" w:rsidRPr="000F5FF0" w14:paraId="23CC186F" w14:textId="6AB585FC" w:rsidTr="009C0D6E">
        <w:trPr>
          <w:trHeight w:val="450"/>
          <w:jc w:val="center"/>
        </w:trPr>
        <w:tc>
          <w:tcPr>
            <w:tcW w:w="1222" w:type="dxa"/>
            <w:shd w:val="clear" w:color="auto" w:fill="DEEAF6" w:themeFill="accent1" w:themeFillTint="33"/>
          </w:tcPr>
          <w:p w14:paraId="23B93369" w14:textId="77777777" w:rsidR="009C0D6E" w:rsidRPr="000F5FF0" w:rsidRDefault="009C0D6E" w:rsidP="00AC263A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11.45-13.15</w:t>
            </w:r>
          </w:p>
          <w:p w14:paraId="15B08953" w14:textId="049F61C3" w:rsidR="009C0D6E" w:rsidRPr="000F5FF0" w:rsidRDefault="009C0D6E" w:rsidP="00AC263A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2459" w:type="dxa"/>
            <w:shd w:val="clear" w:color="auto" w:fill="DEEAF6" w:themeFill="accent1" w:themeFillTint="33"/>
          </w:tcPr>
          <w:p w14:paraId="5DB2CD63" w14:textId="5872B219" w:rsidR="009C0D6E" w:rsidRPr="000F5FF0" w:rsidRDefault="009C0D6E" w:rsidP="003F7DF0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Lunch Break</w:t>
            </w:r>
          </w:p>
        </w:tc>
        <w:tc>
          <w:tcPr>
            <w:tcW w:w="2410" w:type="dxa"/>
            <w:shd w:val="clear" w:color="auto" w:fill="DEEAF6" w:themeFill="accent1" w:themeFillTint="33"/>
          </w:tcPr>
          <w:p w14:paraId="4677C946" w14:textId="400367D3" w:rsidR="009C0D6E" w:rsidRPr="000F5FF0" w:rsidRDefault="009C0D6E" w:rsidP="006C4ABE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Lunch Break</w:t>
            </w:r>
          </w:p>
        </w:tc>
        <w:tc>
          <w:tcPr>
            <w:tcW w:w="2551" w:type="dxa"/>
            <w:shd w:val="clear" w:color="auto" w:fill="DEEAF6" w:themeFill="accent1" w:themeFillTint="33"/>
          </w:tcPr>
          <w:p w14:paraId="7C716AF4" w14:textId="7A4EFFCC" w:rsidR="009C0D6E" w:rsidRPr="000F5FF0" w:rsidRDefault="009C0D6E" w:rsidP="006C4ABE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Lunch Break</w:t>
            </w:r>
          </w:p>
        </w:tc>
        <w:tc>
          <w:tcPr>
            <w:tcW w:w="2693" w:type="dxa"/>
            <w:shd w:val="clear" w:color="auto" w:fill="DEEAF6" w:themeFill="accent1" w:themeFillTint="33"/>
          </w:tcPr>
          <w:p w14:paraId="2620FB64" w14:textId="0E96FC28" w:rsidR="009C0D6E" w:rsidRPr="000F5FF0" w:rsidRDefault="009C0D6E" w:rsidP="006C4ABE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Lunch Break</w:t>
            </w:r>
          </w:p>
        </w:tc>
        <w:tc>
          <w:tcPr>
            <w:tcW w:w="2694" w:type="dxa"/>
            <w:shd w:val="clear" w:color="auto" w:fill="DEEAF6" w:themeFill="accent1" w:themeFillTint="33"/>
          </w:tcPr>
          <w:p w14:paraId="5A5902C5" w14:textId="26F2CEE0" w:rsidR="009C0D6E" w:rsidRPr="000F5FF0" w:rsidRDefault="009C0D6E" w:rsidP="006C4ABE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Lunch Break</w:t>
            </w:r>
          </w:p>
        </w:tc>
        <w:tc>
          <w:tcPr>
            <w:tcW w:w="2694" w:type="dxa"/>
            <w:vMerge/>
            <w:shd w:val="clear" w:color="auto" w:fill="DEEAF6" w:themeFill="accent1" w:themeFillTint="33"/>
          </w:tcPr>
          <w:p w14:paraId="50E20829" w14:textId="77777777" w:rsidR="009C0D6E" w:rsidRPr="000F5FF0" w:rsidRDefault="009C0D6E" w:rsidP="006C4ABE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  <w:tr w:rsidR="009C0D6E" w:rsidRPr="000F5FF0" w14:paraId="56E04705" w14:textId="0A5FF127" w:rsidTr="00D65E02">
        <w:trPr>
          <w:trHeight w:val="1811"/>
          <w:jc w:val="center"/>
        </w:trPr>
        <w:tc>
          <w:tcPr>
            <w:tcW w:w="1222" w:type="dxa"/>
            <w:tcBorders>
              <w:bottom w:val="single" w:sz="4" w:space="0" w:color="auto"/>
            </w:tcBorders>
            <w:shd w:val="clear" w:color="auto" w:fill="8496B0" w:themeFill="text2" w:themeFillTint="99"/>
          </w:tcPr>
          <w:p w14:paraId="67D21E22" w14:textId="6F42F655" w:rsidR="009C0D6E" w:rsidRPr="000F5FF0" w:rsidRDefault="009C0D6E" w:rsidP="00BD219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13.15-15.00</w:t>
            </w:r>
          </w:p>
        </w:tc>
        <w:tc>
          <w:tcPr>
            <w:tcW w:w="2459" w:type="dxa"/>
            <w:tcBorders>
              <w:bottom w:val="single" w:sz="4" w:space="0" w:color="auto"/>
            </w:tcBorders>
            <w:shd w:val="clear" w:color="auto" w:fill="FFF2CC" w:themeFill="accent4" w:themeFillTint="33"/>
          </w:tcPr>
          <w:p w14:paraId="2A18AC74" w14:textId="413950B9" w:rsidR="009C0D6E" w:rsidRDefault="009C0D6E" w:rsidP="001F436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Welcome Speeches</w:t>
            </w:r>
          </w:p>
          <w:p w14:paraId="339141D6" w14:textId="51A4EF19" w:rsidR="0042541E" w:rsidRDefault="0042541E" w:rsidP="001F436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Opening Lecture</w:t>
            </w:r>
            <w:r w:rsidR="00D65E02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(tbc)</w:t>
            </w:r>
          </w:p>
          <w:p w14:paraId="7F85C258" w14:textId="6CD39E7E" w:rsidR="009C0D6E" w:rsidRPr="000F5FF0" w:rsidRDefault="009C0D6E" w:rsidP="00446074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410" w:type="dxa"/>
            <w:tcBorders>
              <w:bottom w:val="single" w:sz="4" w:space="0" w:color="auto"/>
            </w:tcBorders>
            <w:shd w:val="clear" w:color="auto" w:fill="FFF2CC" w:themeFill="accent4" w:themeFillTint="33"/>
          </w:tcPr>
          <w:p w14:paraId="1E429AAE" w14:textId="77777777" w:rsidR="009C0D6E" w:rsidRPr="000F5FF0" w:rsidRDefault="009C0D6E" w:rsidP="0003760F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High Seas</w:t>
            </w:r>
          </w:p>
          <w:p w14:paraId="7C34CAAB" w14:textId="77777777" w:rsidR="009C0D6E" w:rsidRPr="000F5FF0" w:rsidRDefault="009C0D6E" w:rsidP="0003760F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  <w:p w14:paraId="104FEA93" w14:textId="77777777" w:rsidR="009C0D6E" w:rsidRPr="000F5FF0" w:rsidRDefault="009C0D6E" w:rsidP="0003760F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highlight w:val="yellow"/>
                <w:lang w:val="en-US"/>
              </w:rPr>
            </w:pPr>
          </w:p>
          <w:p w14:paraId="64E6C4F8" w14:textId="77777777" w:rsidR="009C0D6E" w:rsidRPr="000F5FF0" w:rsidRDefault="009C0D6E" w:rsidP="0003760F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</w:p>
          <w:p w14:paraId="55D2B9B1" w14:textId="72B74024" w:rsidR="009C0D6E" w:rsidRPr="000F5FF0" w:rsidRDefault="009C0D6E" w:rsidP="00842747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Lecturer: HE Konrad Jan Marciniak (ITLOS-Judge)</w:t>
            </w:r>
          </w:p>
        </w:tc>
        <w:tc>
          <w:tcPr>
            <w:tcW w:w="2551" w:type="dxa"/>
            <w:tcBorders>
              <w:bottom w:val="single" w:sz="4" w:space="0" w:color="auto"/>
            </w:tcBorders>
            <w:shd w:val="clear" w:color="auto" w:fill="FFF2CC" w:themeFill="accent4" w:themeFillTint="33"/>
          </w:tcPr>
          <w:p w14:paraId="24982BE1" w14:textId="77777777" w:rsidR="009C0D6E" w:rsidRPr="000F5FF0" w:rsidRDefault="009C0D6E" w:rsidP="00A90AE2">
            <w:pP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lang w:val="en-US"/>
              </w:rPr>
              <w:t>Exclusive Economic Zone</w:t>
            </w:r>
          </w:p>
          <w:p w14:paraId="7CD817D9" w14:textId="77777777" w:rsidR="009C0D6E" w:rsidRPr="000F5FF0" w:rsidRDefault="009C0D6E" w:rsidP="00A90AE2">
            <w:pP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</w:p>
          <w:p w14:paraId="0917DA1E" w14:textId="77777777" w:rsidR="009C0D6E" w:rsidRPr="000F5FF0" w:rsidRDefault="009C0D6E" w:rsidP="00A90AE2">
            <w:pP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</w:p>
          <w:p w14:paraId="79F91EA2" w14:textId="77777777" w:rsidR="009C0D6E" w:rsidRPr="000F5FF0" w:rsidRDefault="009C0D6E" w:rsidP="00A90AE2">
            <w:pP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</w:p>
          <w:p w14:paraId="460D608F" w14:textId="78A4359E" w:rsidR="009C0D6E" w:rsidRPr="000F5FF0" w:rsidRDefault="009C0D6E" w:rsidP="00A90AE2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 xml:space="preserve">Lecturer: 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 xml:space="preserve">Mr. </w:t>
            </w:r>
            <w:proofErr w:type="spellStart"/>
            <w:r w:rsidRPr="000F5FF0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Lesther</w:t>
            </w:r>
            <w:proofErr w:type="spellEnd"/>
            <w:r w:rsidRPr="000F5FF0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 xml:space="preserve"> Ortega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 xml:space="preserve"> (</w:t>
            </w:r>
            <w:proofErr w:type="spellStart"/>
            <w: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LexOceana</w:t>
            </w:r>
            <w:proofErr w:type="spellEnd"/>
            <w: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)</w:t>
            </w:r>
          </w:p>
        </w:tc>
        <w:tc>
          <w:tcPr>
            <w:tcW w:w="2693" w:type="dxa"/>
            <w:tcBorders>
              <w:bottom w:val="single" w:sz="4" w:space="0" w:color="auto"/>
            </w:tcBorders>
            <w:shd w:val="clear" w:color="auto" w:fill="FFF2CC" w:themeFill="accent4" w:themeFillTint="33"/>
          </w:tcPr>
          <w:p w14:paraId="0721D176" w14:textId="77777777" w:rsidR="009C0D6E" w:rsidRPr="000F5FF0" w:rsidRDefault="009C0D6E" w:rsidP="00395C6C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  <w:t>Promise of Revenue Sharing under Art. 82 of UNCLOS</w:t>
            </w:r>
          </w:p>
          <w:p w14:paraId="376D429B" w14:textId="77777777" w:rsidR="009C0D6E" w:rsidRPr="000F5FF0" w:rsidRDefault="009C0D6E" w:rsidP="00395C6C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</w:p>
          <w:p w14:paraId="75A10A9F" w14:textId="77777777" w:rsidR="009C0D6E" w:rsidRDefault="009C0D6E" w:rsidP="00395C6C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</w:p>
          <w:p w14:paraId="3E217F8E" w14:textId="77777777" w:rsidR="009C0D6E" w:rsidRPr="000F5FF0" w:rsidRDefault="009C0D6E" w:rsidP="00395C6C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Lecturer: HE Helmut Turk (Former Judge-ITLOS)</w:t>
            </w:r>
          </w:p>
          <w:p w14:paraId="7EC4F678" w14:textId="3ADB9663" w:rsidR="009C0D6E" w:rsidRPr="000F5FF0" w:rsidRDefault="009C0D6E" w:rsidP="000C3BE7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  <w:p w14:paraId="56045789" w14:textId="140BA920" w:rsidR="009C0D6E" w:rsidRPr="000F5FF0" w:rsidRDefault="009C0D6E" w:rsidP="00C31B0E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2694" w:type="dxa"/>
            <w:shd w:val="clear" w:color="auto" w:fill="FFF2CC" w:themeFill="accent4" w:themeFillTint="33"/>
          </w:tcPr>
          <w:p w14:paraId="4C567BEA" w14:textId="77777777" w:rsidR="0042541E" w:rsidRPr="001F22A9" w:rsidRDefault="0042541E" w:rsidP="0042541E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1F22A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Various Types of Pollution &amp; Arctic Studies</w:t>
            </w:r>
          </w:p>
          <w:p w14:paraId="67626A25" w14:textId="77777777" w:rsidR="0042541E" w:rsidRDefault="0042541E" w:rsidP="0042541E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</w:pPr>
          </w:p>
          <w:p w14:paraId="1A8FD5B0" w14:textId="77777777" w:rsidR="0042541E" w:rsidRDefault="0042541E" w:rsidP="0042541E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</w:pPr>
          </w:p>
          <w:p w14:paraId="3D2FEBD5" w14:textId="34205EE2" w:rsidR="009C0D6E" w:rsidRPr="000F5FF0" w:rsidRDefault="0042541E" w:rsidP="0042541E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9C15AE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 xml:space="preserve">Lecturer: Prof. Dr. Bayram </w:t>
            </w:r>
            <w:proofErr w:type="spellStart"/>
            <w:r w:rsidRPr="009C15AE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Öztürk</w:t>
            </w:r>
            <w:proofErr w:type="spellEnd"/>
            <w:r w:rsidR="00D65E02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9C15AE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(TUDAV)</w:t>
            </w:r>
          </w:p>
          <w:p w14:paraId="59E8E684" w14:textId="1A55D7C4" w:rsidR="009C0D6E" w:rsidRPr="000F5FF0" w:rsidRDefault="009C0D6E" w:rsidP="0042541E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2694" w:type="dxa"/>
            <w:vMerge/>
            <w:shd w:val="clear" w:color="auto" w:fill="C5E0B3" w:themeFill="accent6" w:themeFillTint="66"/>
          </w:tcPr>
          <w:p w14:paraId="1DB319FF" w14:textId="77777777" w:rsidR="009C0D6E" w:rsidRPr="000F5FF0" w:rsidRDefault="009C0D6E" w:rsidP="00395C6C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9C0D6E" w:rsidRPr="000F5FF0" w14:paraId="646E6552" w14:textId="7AF90148" w:rsidTr="009C0D6E">
        <w:trPr>
          <w:trHeight w:val="473"/>
          <w:jc w:val="center"/>
        </w:trPr>
        <w:tc>
          <w:tcPr>
            <w:tcW w:w="1222" w:type="dxa"/>
            <w:shd w:val="clear" w:color="auto" w:fill="DEEAF6" w:themeFill="accent1" w:themeFillTint="33"/>
          </w:tcPr>
          <w:p w14:paraId="239197C3" w14:textId="4FD6D147" w:rsidR="009C0D6E" w:rsidRPr="000F5FF0" w:rsidRDefault="009C0D6E" w:rsidP="00BD219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15.00-15.30</w:t>
            </w:r>
          </w:p>
        </w:tc>
        <w:tc>
          <w:tcPr>
            <w:tcW w:w="2459" w:type="dxa"/>
            <w:shd w:val="clear" w:color="auto" w:fill="DEEAF6" w:themeFill="accent1" w:themeFillTint="33"/>
          </w:tcPr>
          <w:p w14:paraId="2377CD76" w14:textId="23889A99" w:rsidR="009C0D6E" w:rsidRPr="000F5FF0" w:rsidRDefault="009C0D6E" w:rsidP="00BD219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Break</w:t>
            </w:r>
          </w:p>
        </w:tc>
        <w:tc>
          <w:tcPr>
            <w:tcW w:w="2410" w:type="dxa"/>
            <w:shd w:val="clear" w:color="auto" w:fill="DEEAF6" w:themeFill="accent1" w:themeFillTint="33"/>
          </w:tcPr>
          <w:p w14:paraId="63F092A7" w14:textId="3BD4CB42" w:rsidR="009C0D6E" w:rsidRPr="000F5FF0" w:rsidRDefault="009C0D6E" w:rsidP="00BD219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  <w:t>Break</w:t>
            </w:r>
          </w:p>
        </w:tc>
        <w:tc>
          <w:tcPr>
            <w:tcW w:w="2551" w:type="dxa"/>
            <w:vMerge w:val="restart"/>
            <w:shd w:val="clear" w:color="auto" w:fill="C5E0B3" w:themeFill="accent6" w:themeFillTint="66"/>
          </w:tcPr>
          <w:p w14:paraId="3A03C382" w14:textId="3AAF7E7D" w:rsidR="009C0D6E" w:rsidRPr="009C0D6E" w:rsidRDefault="009C0D6E" w:rsidP="009C0D6E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ducational Visit:</w:t>
            </w: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F5FF0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SG </w:t>
            </w:r>
            <w:proofErr w:type="spellStart"/>
            <w:r w:rsidRPr="000F5FF0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üven</w:t>
            </w:r>
            <w:proofErr w:type="spellEnd"/>
            <w:r w:rsidRPr="000F5FF0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hip of Coast Guard Command (tbc)</w:t>
            </w:r>
          </w:p>
        </w:tc>
        <w:tc>
          <w:tcPr>
            <w:tcW w:w="2693" w:type="dxa"/>
            <w:shd w:val="clear" w:color="auto" w:fill="DEEAF6" w:themeFill="accent1" w:themeFillTint="33"/>
          </w:tcPr>
          <w:p w14:paraId="640DA953" w14:textId="79687D79" w:rsidR="009C0D6E" w:rsidRDefault="009C0D6E" w:rsidP="009C0D6E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Break</w:t>
            </w:r>
          </w:p>
          <w:p w14:paraId="3D7018CF" w14:textId="65996E33" w:rsidR="009C0D6E" w:rsidRPr="000F5FF0" w:rsidRDefault="009C0D6E" w:rsidP="00395C6C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2694" w:type="dxa"/>
            <w:vMerge w:val="restart"/>
            <w:shd w:val="clear" w:color="auto" w:fill="C5E0B3" w:themeFill="accent6" w:themeFillTint="66"/>
          </w:tcPr>
          <w:p w14:paraId="6C89DEBA" w14:textId="77777777" w:rsidR="009C0D6E" w:rsidRPr="000F5FF0" w:rsidRDefault="009C0D6E" w:rsidP="009C0D6E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ducational Visit to</w:t>
            </w:r>
          </w:p>
          <w:p w14:paraId="00327FEF" w14:textId="77777777" w:rsidR="009C0D6E" w:rsidRPr="000F5FF0" w:rsidRDefault="009C0D6E" w:rsidP="009C0D6E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rectorate General of Coastal Safety: (tbc)</w:t>
            </w:r>
          </w:p>
          <w:p w14:paraId="2C6298C4" w14:textId="77777777" w:rsidR="009C0D6E" w:rsidRPr="000F5FF0" w:rsidRDefault="009C0D6E" w:rsidP="009C0D6E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</w:p>
          <w:p w14:paraId="5D8B5FBC" w14:textId="77777777" w:rsidR="009C0D6E" w:rsidRPr="000F5FF0" w:rsidRDefault="009C0D6E" w:rsidP="009C0D6E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  <w:t xml:space="preserve">Vessel Traffic System of Turkish Straits </w:t>
            </w:r>
          </w:p>
          <w:p w14:paraId="10749B16" w14:textId="593CD589" w:rsidR="009C0D6E" w:rsidRPr="009C15AE" w:rsidRDefault="009C0D6E" w:rsidP="001F22A9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2694" w:type="dxa"/>
            <w:vMerge/>
            <w:shd w:val="clear" w:color="auto" w:fill="C5E0B3" w:themeFill="accent6" w:themeFillTint="66"/>
          </w:tcPr>
          <w:p w14:paraId="3DB32975" w14:textId="77777777" w:rsidR="009C0D6E" w:rsidRPr="000F5FF0" w:rsidRDefault="009C0D6E" w:rsidP="001F22A9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9C0D6E" w:rsidRPr="000F5FF0" w14:paraId="6B9AD68B" w14:textId="1D4A428D" w:rsidTr="00D65E02">
        <w:trPr>
          <w:trHeight w:val="1988"/>
          <w:jc w:val="center"/>
        </w:trPr>
        <w:tc>
          <w:tcPr>
            <w:tcW w:w="1222" w:type="dxa"/>
            <w:shd w:val="clear" w:color="auto" w:fill="8496B0" w:themeFill="text2" w:themeFillTint="99"/>
          </w:tcPr>
          <w:p w14:paraId="7A31DBD1" w14:textId="3B416B11" w:rsidR="009C0D6E" w:rsidRPr="000F5FF0" w:rsidRDefault="009C0D6E" w:rsidP="00BD219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15.30-17:15</w:t>
            </w:r>
          </w:p>
        </w:tc>
        <w:tc>
          <w:tcPr>
            <w:tcW w:w="2459" w:type="dxa"/>
            <w:shd w:val="clear" w:color="auto" w:fill="FFF2CC" w:themeFill="accent4" w:themeFillTint="33"/>
          </w:tcPr>
          <w:p w14:paraId="0A12E54D" w14:textId="6C907E35" w:rsidR="009C0D6E" w:rsidRPr="00C95CBB" w:rsidRDefault="00C95CBB" w:rsidP="00446074">
            <w:pP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C95CBB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Constructing the Law of the Sea</w:t>
            </w:r>
          </w:p>
          <w:p w14:paraId="41CD0FDD" w14:textId="77777777" w:rsidR="009C0D6E" w:rsidRDefault="009C0D6E" w:rsidP="00446074">
            <w:pP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</w:p>
          <w:p w14:paraId="0E632862" w14:textId="77777777" w:rsidR="009C0D6E" w:rsidRDefault="009C0D6E" w:rsidP="00446074">
            <w:pP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</w:p>
          <w:p w14:paraId="347611F0" w14:textId="3669BF85" w:rsidR="009C0D6E" w:rsidRPr="000F5FF0" w:rsidRDefault="009C0D6E" w:rsidP="00446074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</w:pPr>
            <w:r w:rsidRPr="00D65E02">
              <w:rPr>
                <w:rFonts w:asciiTheme="minorHAnsi" w:hAnsiTheme="minorHAnsi" w:cstheme="minorHAnsi"/>
                <w:b/>
                <w:sz w:val="20"/>
                <w:szCs w:val="20"/>
                <w:shd w:val="clear" w:color="auto" w:fill="FFF2CC" w:themeFill="accent4" w:themeFillTint="33"/>
                <w:lang w:val="en-US"/>
              </w:rPr>
              <w:t xml:space="preserve">Lecturer: Prof. Dr. Maria </w:t>
            </w:r>
            <w:proofErr w:type="spellStart"/>
            <w:r w:rsidRPr="00D65E02">
              <w:rPr>
                <w:rFonts w:asciiTheme="minorHAnsi" w:hAnsiTheme="minorHAnsi" w:cstheme="minorHAnsi"/>
                <w:b/>
                <w:sz w:val="20"/>
                <w:szCs w:val="20"/>
                <w:shd w:val="clear" w:color="auto" w:fill="FFF2CC" w:themeFill="accent4" w:themeFillTint="33"/>
                <w:lang w:val="en-US"/>
              </w:rPr>
              <w:t>Gavouneli</w:t>
            </w:r>
            <w:proofErr w:type="spellEnd"/>
            <w:r w:rsidR="00C95CBB" w:rsidRPr="00D65E02">
              <w:rPr>
                <w:rFonts w:asciiTheme="minorHAnsi" w:hAnsiTheme="minorHAnsi" w:cstheme="minorHAnsi"/>
                <w:b/>
                <w:sz w:val="20"/>
                <w:szCs w:val="20"/>
                <w:shd w:val="clear" w:color="auto" w:fill="FFF2CC" w:themeFill="accent4" w:themeFillTint="33"/>
                <w:lang w:val="en-US"/>
              </w:rPr>
              <w:t xml:space="preserve"> (National</w:t>
            </w:r>
            <w:r w:rsidR="00C95CBB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 xml:space="preserve"> and </w:t>
            </w:r>
            <w:proofErr w:type="spellStart"/>
            <w:r w:rsidR="00C95CBB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Kapodistrian</w:t>
            </w:r>
            <w:proofErr w:type="spellEnd"/>
            <w:r w:rsidR="00C95CBB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 xml:space="preserve"> University of Athens)</w:t>
            </w:r>
          </w:p>
        </w:tc>
        <w:tc>
          <w:tcPr>
            <w:tcW w:w="2410" w:type="dxa"/>
            <w:shd w:val="clear" w:color="auto" w:fill="FFF2CC" w:themeFill="accent4" w:themeFillTint="33"/>
          </w:tcPr>
          <w:p w14:paraId="480C33E8" w14:textId="77777777" w:rsidR="009C0D6E" w:rsidRPr="000F5FF0" w:rsidRDefault="009C0D6E" w:rsidP="00A91770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Green House Gas Emissions and Shipping </w:t>
            </w:r>
          </w:p>
          <w:p w14:paraId="17302306" w14:textId="77777777" w:rsidR="009C0D6E" w:rsidRPr="000F5FF0" w:rsidRDefault="009C0D6E" w:rsidP="00A9177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</w:pPr>
          </w:p>
          <w:p w14:paraId="2CBC6B8E" w14:textId="77777777" w:rsidR="009C0D6E" w:rsidRPr="000F5FF0" w:rsidRDefault="009C0D6E" w:rsidP="00A9177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</w:pPr>
          </w:p>
          <w:p w14:paraId="2903C17B" w14:textId="50AF3A10" w:rsidR="009C0D6E" w:rsidRPr="000F5FF0" w:rsidRDefault="009C0D6E" w:rsidP="00A91770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 xml:space="preserve">Lecturer: 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 xml:space="preserve">Ms. </w:t>
            </w:r>
            <w:r w:rsidRPr="000F5FF0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 xml:space="preserve">Fernanda </w:t>
            </w:r>
            <w:proofErr w:type="spellStart"/>
            <w:r w:rsidRPr="000F5FF0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Milicay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 xml:space="preserve"> (Minister-MFA Argentina) </w:t>
            </w:r>
          </w:p>
        </w:tc>
        <w:tc>
          <w:tcPr>
            <w:tcW w:w="2551" w:type="dxa"/>
            <w:vMerge/>
            <w:shd w:val="clear" w:color="auto" w:fill="C5E0B3" w:themeFill="accent6" w:themeFillTint="66"/>
          </w:tcPr>
          <w:p w14:paraId="6BE9C6C6" w14:textId="6E7F0F74" w:rsidR="009C0D6E" w:rsidRPr="000F5FF0" w:rsidRDefault="009C0D6E" w:rsidP="009C0D6E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2693" w:type="dxa"/>
            <w:shd w:val="clear" w:color="auto" w:fill="FFF2CC" w:themeFill="accent4" w:themeFillTint="33"/>
          </w:tcPr>
          <w:p w14:paraId="545363AB" w14:textId="77777777" w:rsidR="009C0D6E" w:rsidRPr="000F5FF0" w:rsidRDefault="009C0D6E" w:rsidP="00D65E02">
            <w:pPr>
              <w:shd w:val="clear" w:color="auto" w:fill="FFF2CC" w:themeFill="accent4" w:themeFillTint="33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9C0D6E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Dispute Resolution</w:t>
            </w:r>
          </w:p>
          <w:p w14:paraId="1E237323" w14:textId="77777777" w:rsidR="009C0D6E" w:rsidRPr="000F5FF0" w:rsidRDefault="009C0D6E" w:rsidP="00D65E02">
            <w:pPr>
              <w:shd w:val="clear" w:color="auto" w:fill="FFF2CC" w:themeFill="accent4" w:themeFillTint="33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  <w:p w14:paraId="5104BB4A" w14:textId="77777777" w:rsidR="009C0D6E" w:rsidRDefault="009C0D6E" w:rsidP="00D65E02">
            <w:pPr>
              <w:shd w:val="clear" w:color="auto" w:fill="FFF2CC" w:themeFill="accent4" w:themeFillTint="33"/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lang w:val="en-US"/>
              </w:rPr>
            </w:pPr>
          </w:p>
          <w:p w14:paraId="3D91DADA" w14:textId="0B9ECE2D" w:rsidR="009C0D6E" w:rsidRDefault="009C0D6E" w:rsidP="00D65E02">
            <w:pPr>
              <w:shd w:val="clear" w:color="auto" w:fill="FFF2CC" w:themeFill="accent4" w:themeFillTint="33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</w:pPr>
            <w:r w:rsidRPr="00C95CBB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 xml:space="preserve">Lecturer: </w:t>
            </w:r>
            <w:r w:rsidR="00C95CBB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 xml:space="preserve">Ms. </w:t>
            </w:r>
            <w:proofErr w:type="spellStart"/>
            <w:r w:rsidR="00C95CBB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Oonagh</w:t>
            </w:r>
            <w:proofErr w:type="spellEnd"/>
            <w:r w:rsidR="00C95CBB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 xml:space="preserve"> Sands (</w:t>
            </w:r>
            <w:proofErr w:type="spellStart"/>
            <w:r w:rsidR="00C95CBB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Fietta</w:t>
            </w:r>
            <w:proofErr w:type="spellEnd"/>
            <w:r w:rsidR="00C95CBB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 xml:space="preserve"> LLP)</w:t>
            </w:r>
          </w:p>
          <w:p w14:paraId="1F85B64A" w14:textId="77777777" w:rsidR="009C0D6E" w:rsidRDefault="009C0D6E" w:rsidP="009C0D6E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</w:p>
          <w:p w14:paraId="56EC891A" w14:textId="4B434E3D" w:rsidR="009C0D6E" w:rsidRPr="000F5FF0" w:rsidRDefault="009C0D6E" w:rsidP="00395C6C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2694" w:type="dxa"/>
            <w:vMerge/>
            <w:shd w:val="clear" w:color="auto" w:fill="C5E0B3" w:themeFill="accent6" w:themeFillTint="66"/>
          </w:tcPr>
          <w:p w14:paraId="07914899" w14:textId="4FAB52F9" w:rsidR="009C0D6E" w:rsidRPr="000F5FF0" w:rsidRDefault="009C0D6E" w:rsidP="00BD2197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2694" w:type="dxa"/>
            <w:vMerge/>
            <w:shd w:val="clear" w:color="auto" w:fill="C5E0B3" w:themeFill="accent6" w:themeFillTint="66"/>
          </w:tcPr>
          <w:p w14:paraId="44E7D4EB" w14:textId="77777777" w:rsidR="009C0D6E" w:rsidRPr="000F5FF0" w:rsidRDefault="009C0D6E" w:rsidP="00BD2197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</w:p>
        </w:tc>
      </w:tr>
    </w:tbl>
    <w:p w14:paraId="734C73F6" w14:textId="77777777" w:rsidR="00490A8E" w:rsidRPr="000F5FF0" w:rsidRDefault="00490A8E" w:rsidP="0078130C">
      <w:pPr>
        <w:tabs>
          <w:tab w:val="left" w:pos="9613"/>
        </w:tabs>
        <w:rPr>
          <w:rFonts w:asciiTheme="minorHAnsi" w:hAnsiTheme="minorHAnsi" w:cstheme="minorHAnsi"/>
          <w:sz w:val="20"/>
          <w:szCs w:val="20"/>
          <w:lang w:val="en-US"/>
        </w:rPr>
        <w:sectPr w:rsidR="00490A8E" w:rsidRPr="000F5FF0" w:rsidSect="000A3A2E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6838" w:h="11906" w:orient="landscape"/>
          <w:pgMar w:top="142" w:right="1417" w:bottom="0" w:left="1417" w:header="708" w:footer="708" w:gutter="0"/>
          <w:cols w:space="708"/>
          <w:docGrid w:linePitch="360"/>
        </w:sectPr>
      </w:pPr>
    </w:p>
    <w:tbl>
      <w:tblPr>
        <w:tblStyle w:val="TabloKlavuzu"/>
        <w:tblW w:w="13461" w:type="dxa"/>
        <w:jc w:val="center"/>
        <w:tblLayout w:type="fixed"/>
        <w:tblLook w:val="04A0" w:firstRow="1" w:lastRow="0" w:firstColumn="1" w:lastColumn="0" w:noHBand="0" w:noVBand="1"/>
      </w:tblPr>
      <w:tblGrid>
        <w:gridCol w:w="1226"/>
        <w:gridCol w:w="2447"/>
        <w:gridCol w:w="2447"/>
        <w:gridCol w:w="2447"/>
        <w:gridCol w:w="2447"/>
        <w:gridCol w:w="2447"/>
      </w:tblGrid>
      <w:tr w:rsidR="004266B7" w:rsidRPr="000F5FF0" w14:paraId="37D66E70" w14:textId="03442CCA" w:rsidTr="004266B7">
        <w:trPr>
          <w:trHeight w:val="713"/>
          <w:jc w:val="center"/>
        </w:trPr>
        <w:tc>
          <w:tcPr>
            <w:tcW w:w="1226" w:type="dxa"/>
            <w:shd w:val="clear" w:color="auto" w:fill="8496B0" w:themeFill="text2" w:themeFillTint="99"/>
          </w:tcPr>
          <w:p w14:paraId="57098BC4" w14:textId="77777777" w:rsidR="004266B7" w:rsidRPr="000F5FF0" w:rsidRDefault="004266B7" w:rsidP="00065A28">
            <w:pP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lastRenderedPageBreak/>
              <w:t xml:space="preserve">WEEK II: </w:t>
            </w:r>
          </w:p>
        </w:tc>
        <w:tc>
          <w:tcPr>
            <w:tcW w:w="2447" w:type="dxa"/>
            <w:shd w:val="clear" w:color="auto" w:fill="8496B0" w:themeFill="text2" w:themeFillTint="99"/>
          </w:tcPr>
          <w:p w14:paraId="2443D185" w14:textId="77777777" w:rsidR="004266B7" w:rsidRPr="000F5FF0" w:rsidRDefault="004266B7" w:rsidP="00915A48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 xml:space="preserve">Monday </w:t>
            </w:r>
          </w:p>
          <w:p w14:paraId="58C9A3B2" w14:textId="27846D0D" w:rsidR="004266B7" w:rsidRPr="000F5FF0" w:rsidRDefault="004266B7" w:rsidP="00F7326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2</w:t>
            </w:r>
            <w:r w:rsidR="00DD3793" w:rsidRPr="000F5FF0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7</w:t>
            </w:r>
            <w:r w:rsidRPr="000F5FF0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 xml:space="preserve"> July 202</w:t>
            </w:r>
            <w:r w:rsidR="00DD3793" w:rsidRPr="000F5FF0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6</w:t>
            </w:r>
          </w:p>
        </w:tc>
        <w:tc>
          <w:tcPr>
            <w:tcW w:w="2447" w:type="dxa"/>
            <w:shd w:val="clear" w:color="auto" w:fill="8496B0" w:themeFill="text2" w:themeFillTint="99"/>
          </w:tcPr>
          <w:p w14:paraId="4A99CF56" w14:textId="77777777" w:rsidR="004266B7" w:rsidRPr="000F5FF0" w:rsidRDefault="004266B7" w:rsidP="00915A48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Tuesday</w:t>
            </w:r>
          </w:p>
          <w:p w14:paraId="09B3F0C2" w14:textId="16E680FE" w:rsidR="004266B7" w:rsidRPr="000F5FF0" w:rsidRDefault="00400E81" w:rsidP="0068648B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2</w:t>
            </w:r>
            <w:r w:rsidR="00DD3793" w:rsidRPr="000F5FF0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 xml:space="preserve">8 </w:t>
            </w:r>
            <w:r w:rsidR="004266B7" w:rsidRPr="000F5FF0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July 202</w:t>
            </w:r>
            <w:r w:rsidR="00DD3793" w:rsidRPr="000F5FF0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6</w:t>
            </w:r>
          </w:p>
        </w:tc>
        <w:tc>
          <w:tcPr>
            <w:tcW w:w="2447" w:type="dxa"/>
            <w:shd w:val="clear" w:color="auto" w:fill="8496B0" w:themeFill="text2" w:themeFillTint="99"/>
          </w:tcPr>
          <w:p w14:paraId="57280623" w14:textId="77777777" w:rsidR="004266B7" w:rsidRPr="000F5FF0" w:rsidRDefault="004266B7" w:rsidP="00915A48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Wednesday</w:t>
            </w:r>
          </w:p>
          <w:p w14:paraId="35804761" w14:textId="4357B3AF" w:rsidR="004266B7" w:rsidRPr="000F5FF0" w:rsidRDefault="004266B7" w:rsidP="00065A28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DD3793" w:rsidRPr="000F5FF0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29</w:t>
            </w:r>
            <w:r w:rsidRPr="000F5FF0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 xml:space="preserve"> July 202</w:t>
            </w:r>
            <w:r w:rsidR="00DD3793" w:rsidRPr="000F5FF0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6</w:t>
            </w:r>
          </w:p>
        </w:tc>
        <w:tc>
          <w:tcPr>
            <w:tcW w:w="2447" w:type="dxa"/>
            <w:shd w:val="clear" w:color="auto" w:fill="8496B0" w:themeFill="text2" w:themeFillTint="99"/>
          </w:tcPr>
          <w:p w14:paraId="153F25D7" w14:textId="77777777" w:rsidR="004266B7" w:rsidRPr="000F5FF0" w:rsidRDefault="004266B7" w:rsidP="00915A48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Thursday</w:t>
            </w:r>
          </w:p>
          <w:p w14:paraId="329B552A" w14:textId="4C4770AA" w:rsidR="004266B7" w:rsidRPr="000F5FF0" w:rsidRDefault="00400E81" w:rsidP="00264D9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3</w:t>
            </w:r>
            <w:r w:rsidR="00DD3793" w:rsidRPr="000F5FF0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 xml:space="preserve">0 </w:t>
            </w:r>
            <w:r w:rsidRPr="000F5FF0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July</w:t>
            </w:r>
            <w:r w:rsidR="004266B7" w:rsidRPr="000F5FF0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 xml:space="preserve"> 202</w:t>
            </w:r>
            <w:r w:rsidR="00DD3793" w:rsidRPr="000F5FF0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6</w:t>
            </w:r>
          </w:p>
        </w:tc>
        <w:tc>
          <w:tcPr>
            <w:tcW w:w="2447" w:type="dxa"/>
            <w:shd w:val="clear" w:color="auto" w:fill="8496B0" w:themeFill="text2" w:themeFillTint="99"/>
          </w:tcPr>
          <w:p w14:paraId="0C1EFE9C" w14:textId="77777777" w:rsidR="004266B7" w:rsidRPr="000F5FF0" w:rsidRDefault="004266B7" w:rsidP="00915A48">
            <w:pP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Friday</w:t>
            </w:r>
          </w:p>
          <w:p w14:paraId="1C1A4BB0" w14:textId="4A4F99A4" w:rsidR="004266B7" w:rsidRPr="000F5FF0" w:rsidRDefault="00DD3793" w:rsidP="0068648B">
            <w:pP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3</w:t>
            </w:r>
            <w:r w:rsidR="00400E81" w:rsidRPr="000F5FF0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1</w:t>
            </w:r>
            <w:r w:rsidR="004266B7" w:rsidRPr="000F5FF0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 xml:space="preserve"> </w:t>
            </w:r>
            <w:r w:rsidRPr="000F5FF0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July</w:t>
            </w:r>
            <w:r w:rsidR="004266B7" w:rsidRPr="000F5FF0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 xml:space="preserve"> 202</w:t>
            </w:r>
            <w:r w:rsidRPr="000F5FF0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6</w:t>
            </w:r>
          </w:p>
        </w:tc>
      </w:tr>
      <w:tr w:rsidR="00983D53" w:rsidRPr="000F5FF0" w14:paraId="352D3D1A" w14:textId="5FFE40A6" w:rsidTr="00D65E02">
        <w:trPr>
          <w:trHeight w:val="1750"/>
          <w:jc w:val="center"/>
        </w:trPr>
        <w:tc>
          <w:tcPr>
            <w:tcW w:w="1226" w:type="dxa"/>
            <w:shd w:val="clear" w:color="auto" w:fill="8496B0" w:themeFill="text2" w:themeFillTint="99"/>
          </w:tcPr>
          <w:p w14:paraId="2768C9B4" w14:textId="25BFCBEC" w:rsidR="00983D53" w:rsidRPr="000F5FF0" w:rsidRDefault="00983D53" w:rsidP="00983D5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10.00-11.45</w:t>
            </w:r>
          </w:p>
          <w:p w14:paraId="38578DD0" w14:textId="69736FC1" w:rsidR="00983D53" w:rsidRPr="000F5FF0" w:rsidRDefault="00983D53" w:rsidP="00983D5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2447" w:type="dxa"/>
            <w:shd w:val="clear" w:color="auto" w:fill="FFF2CC" w:themeFill="accent4" w:themeFillTint="33"/>
          </w:tcPr>
          <w:p w14:paraId="02F1B8D2" w14:textId="022F445A" w:rsidR="004955A6" w:rsidRPr="000F5FF0" w:rsidRDefault="004955A6" w:rsidP="004955A6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lang w:val="en-US"/>
              </w:rPr>
              <w:t xml:space="preserve">Protection of Marine Environment </w:t>
            </w:r>
            <w:r w:rsidR="00DD1F7B" w:rsidRPr="000F5FF0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lang w:val="en-US"/>
              </w:rPr>
              <w:t>under</w:t>
            </w:r>
            <w:r w:rsidRPr="000F5FF0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lang w:val="en-US"/>
              </w:rPr>
              <w:t xml:space="preserve"> UNCLOS</w:t>
            </w:r>
          </w:p>
          <w:p w14:paraId="0E4BFFB9" w14:textId="77777777" w:rsidR="004955A6" w:rsidRPr="000F5FF0" w:rsidRDefault="004955A6" w:rsidP="004955A6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lang w:val="en-US"/>
              </w:rPr>
            </w:pPr>
          </w:p>
          <w:p w14:paraId="26BDD826" w14:textId="149E0EDD" w:rsidR="00FF6271" w:rsidRPr="000F5FF0" w:rsidRDefault="004955A6" w:rsidP="004955A6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  <w:t xml:space="preserve">Lecturer: Prof. Dr. Alexander </w:t>
            </w:r>
            <w:proofErr w:type="spellStart"/>
            <w:r w:rsidRPr="000F5FF0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  <w:t>Proelß</w:t>
            </w:r>
            <w:proofErr w:type="spellEnd"/>
            <w:r w:rsidRPr="000F5FF0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  <w:t xml:space="preserve"> (University of Hamburg)</w:t>
            </w:r>
          </w:p>
        </w:tc>
        <w:tc>
          <w:tcPr>
            <w:tcW w:w="2447" w:type="dxa"/>
            <w:shd w:val="clear" w:color="auto" w:fill="FFF2CC" w:themeFill="accent4" w:themeFillTint="33"/>
          </w:tcPr>
          <w:p w14:paraId="09675CB3" w14:textId="77777777" w:rsidR="00C77422" w:rsidRPr="000F5FF0" w:rsidRDefault="00C77422" w:rsidP="00C77422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lang w:val="en-US"/>
              </w:rPr>
              <w:t>Sea Level Rise</w:t>
            </w:r>
          </w:p>
          <w:p w14:paraId="5D5BFECA" w14:textId="77777777" w:rsidR="00C77422" w:rsidRPr="000F5FF0" w:rsidRDefault="00C77422" w:rsidP="00C77422">
            <w:pPr>
              <w:spacing w:after="160" w:line="259" w:lineRule="auto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  <w:p w14:paraId="2D4A7B54" w14:textId="77777777" w:rsidR="00C77422" w:rsidRPr="000F5FF0" w:rsidRDefault="00C77422" w:rsidP="00C77422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  <w:p w14:paraId="75EFC179" w14:textId="1E60DD62" w:rsidR="00983D53" w:rsidRPr="000F5FF0" w:rsidRDefault="00C77422" w:rsidP="00C7742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  <w:t xml:space="preserve">Lecturer: </w:t>
            </w:r>
            <w:r w:rsidRPr="000F5FF0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 xml:space="preserve">HE Bogdan </w:t>
            </w:r>
            <w:proofErr w:type="spellStart"/>
            <w:r w:rsidRPr="000F5FF0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Aurescu</w:t>
            </w:r>
            <w:proofErr w:type="spellEnd"/>
            <w:r w:rsidRPr="000F5FF0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 xml:space="preserve"> (ICJ-Judge) </w:t>
            </w:r>
          </w:p>
        </w:tc>
        <w:tc>
          <w:tcPr>
            <w:tcW w:w="2447" w:type="dxa"/>
            <w:shd w:val="clear" w:color="auto" w:fill="FFF2CC" w:themeFill="accent4" w:themeFillTint="33"/>
          </w:tcPr>
          <w:p w14:paraId="2CEC906A" w14:textId="77777777" w:rsidR="005953B0" w:rsidRPr="000F5FF0" w:rsidRDefault="005953B0" w:rsidP="005953B0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Maritime </w:t>
            </w:r>
            <w:proofErr w:type="spellStart"/>
            <w:r w:rsidRPr="000F5FF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Labour</w:t>
            </w:r>
            <w:proofErr w:type="spellEnd"/>
            <w:r w:rsidRPr="000F5FF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Law</w:t>
            </w:r>
          </w:p>
          <w:p w14:paraId="0A6CEF21" w14:textId="77777777" w:rsidR="005953B0" w:rsidRPr="000F5FF0" w:rsidRDefault="005953B0" w:rsidP="005953B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magenta"/>
                <w:lang w:val="en-US"/>
              </w:rPr>
            </w:pPr>
          </w:p>
          <w:p w14:paraId="101E7672" w14:textId="77777777" w:rsidR="005953B0" w:rsidRPr="000F5FF0" w:rsidRDefault="005953B0" w:rsidP="005953B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magenta"/>
                <w:lang w:val="en-US"/>
              </w:rPr>
            </w:pPr>
          </w:p>
          <w:p w14:paraId="22D336F1" w14:textId="77777777" w:rsidR="00395C6C" w:rsidRDefault="00395C6C" w:rsidP="005953B0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  <w:p w14:paraId="2307477F" w14:textId="4A045239" w:rsidR="00FF6271" w:rsidRPr="000F5FF0" w:rsidRDefault="005953B0" w:rsidP="005953B0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  <w:t xml:space="preserve">Lecturer: Dr. </w:t>
            </w:r>
            <w:proofErr w:type="spellStart"/>
            <w:r w:rsidRPr="000F5FF0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  <w:t>Khanssa</w:t>
            </w:r>
            <w:proofErr w:type="spellEnd"/>
            <w:r w:rsidRPr="000F5FF0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F5FF0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  <w:t>Lagdami</w:t>
            </w:r>
            <w:proofErr w:type="spellEnd"/>
            <w:r w:rsidRPr="000F5FF0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  <w:t xml:space="preserve"> (WMU)</w:t>
            </w:r>
          </w:p>
        </w:tc>
        <w:tc>
          <w:tcPr>
            <w:tcW w:w="2447" w:type="dxa"/>
            <w:shd w:val="clear" w:color="auto" w:fill="FFF2CC" w:themeFill="accent4" w:themeFillTint="33"/>
          </w:tcPr>
          <w:p w14:paraId="60648BE3" w14:textId="47EFBBB5" w:rsidR="00D06D28" w:rsidRPr="000F5FF0" w:rsidRDefault="00D06D28" w:rsidP="00E134A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Liability of the Shipowner Under International Maritime Conventions</w:t>
            </w:r>
          </w:p>
          <w:p w14:paraId="63AE8EFC" w14:textId="77777777" w:rsidR="00E134A7" w:rsidRPr="000F5FF0" w:rsidRDefault="00E134A7" w:rsidP="00D06D28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</w:pPr>
          </w:p>
          <w:p w14:paraId="0C576EEA" w14:textId="735DD37E" w:rsidR="00D06D28" w:rsidRPr="000F5FF0" w:rsidRDefault="00D06D28" w:rsidP="00D06D28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Lecturer: Prof. Dr. Norman Martinez Gutierrez (IMLI</w:t>
            </w:r>
            <w:r w:rsidR="005B17C3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-President</w:t>
            </w:r>
            <w:r w:rsidRPr="000F5FF0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)</w:t>
            </w:r>
          </w:p>
          <w:p w14:paraId="05C8589D" w14:textId="72433D72" w:rsidR="00FF6271" w:rsidRPr="000F5FF0" w:rsidRDefault="00FF6271" w:rsidP="00D06D28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highlight w:val="cyan"/>
                <w:lang w:val="en-US"/>
              </w:rPr>
            </w:pPr>
          </w:p>
        </w:tc>
        <w:tc>
          <w:tcPr>
            <w:tcW w:w="2447" w:type="dxa"/>
            <w:shd w:val="clear" w:color="auto" w:fill="FFF2CC" w:themeFill="accent4" w:themeFillTint="33"/>
          </w:tcPr>
          <w:p w14:paraId="68D1FE9D" w14:textId="77777777" w:rsidR="007E0FDD" w:rsidRPr="000F5FF0" w:rsidRDefault="007E0FDD" w:rsidP="007E0FDD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lang w:val="en-US"/>
              </w:rPr>
              <w:t>IUU Fishing</w:t>
            </w:r>
            <w:r w:rsidRPr="000F5FF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</w:p>
          <w:p w14:paraId="5B21BDBA" w14:textId="77777777" w:rsidR="007E0FDD" w:rsidRPr="000F5FF0" w:rsidRDefault="007E0FDD" w:rsidP="007E0FDD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lang w:val="en-US"/>
              </w:rPr>
            </w:pPr>
          </w:p>
          <w:p w14:paraId="387877FD" w14:textId="77777777" w:rsidR="007E0FDD" w:rsidRPr="000F5FF0" w:rsidRDefault="007E0FDD" w:rsidP="007E0FDD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  <w:p w14:paraId="65FC62A2" w14:textId="77777777" w:rsidR="00395C6C" w:rsidRDefault="00395C6C" w:rsidP="009A1147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  <w:p w14:paraId="5E35132B" w14:textId="1D767F3F" w:rsidR="00FF6271" w:rsidRPr="00395C6C" w:rsidRDefault="007E0FDD" w:rsidP="009A1147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  <w:t xml:space="preserve">Lecturer: Prof. Dr. Odile </w:t>
            </w:r>
            <w:proofErr w:type="spellStart"/>
            <w:r w:rsidRPr="000F5FF0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  <w:t>Samama</w:t>
            </w:r>
            <w:proofErr w:type="spellEnd"/>
            <w:r w:rsidRPr="000F5FF0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  <w:t xml:space="preserve"> (Nantes Université)</w:t>
            </w:r>
          </w:p>
        </w:tc>
      </w:tr>
      <w:tr w:rsidR="00983D53" w:rsidRPr="000F5FF0" w14:paraId="4F0873D6" w14:textId="5CCB8AFB" w:rsidTr="00E662B5">
        <w:trPr>
          <w:trHeight w:val="369"/>
          <w:jc w:val="center"/>
        </w:trPr>
        <w:tc>
          <w:tcPr>
            <w:tcW w:w="1226" w:type="dxa"/>
            <w:shd w:val="clear" w:color="auto" w:fill="DEEAF6" w:themeFill="accent1" w:themeFillTint="33"/>
          </w:tcPr>
          <w:p w14:paraId="3C9E0230" w14:textId="3407E450" w:rsidR="00983D53" w:rsidRPr="000F5FF0" w:rsidRDefault="00983D53" w:rsidP="00983D5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11.45-13.15</w:t>
            </w:r>
          </w:p>
        </w:tc>
        <w:tc>
          <w:tcPr>
            <w:tcW w:w="2447" w:type="dxa"/>
            <w:shd w:val="clear" w:color="auto" w:fill="DEEAF6" w:themeFill="accent1" w:themeFillTint="33"/>
          </w:tcPr>
          <w:p w14:paraId="14C6C13C" w14:textId="698DB950" w:rsidR="00983D53" w:rsidRPr="000F5FF0" w:rsidRDefault="00983D53" w:rsidP="00983D5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Lunch Break</w:t>
            </w:r>
          </w:p>
        </w:tc>
        <w:tc>
          <w:tcPr>
            <w:tcW w:w="2447" w:type="dxa"/>
            <w:shd w:val="clear" w:color="auto" w:fill="DEEAF6" w:themeFill="accent1" w:themeFillTint="33"/>
          </w:tcPr>
          <w:p w14:paraId="27EFCD73" w14:textId="17BE87D1" w:rsidR="00983D53" w:rsidRPr="000F5FF0" w:rsidRDefault="00983D53" w:rsidP="00983D5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Lunch Break</w:t>
            </w:r>
          </w:p>
        </w:tc>
        <w:tc>
          <w:tcPr>
            <w:tcW w:w="2447" w:type="dxa"/>
            <w:shd w:val="clear" w:color="auto" w:fill="DEEAF6" w:themeFill="accent1" w:themeFillTint="33"/>
          </w:tcPr>
          <w:p w14:paraId="35A98686" w14:textId="48CA53AB" w:rsidR="00983D53" w:rsidRPr="000F5FF0" w:rsidRDefault="00983D53" w:rsidP="00983D5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Lunch Break</w:t>
            </w:r>
          </w:p>
        </w:tc>
        <w:tc>
          <w:tcPr>
            <w:tcW w:w="2447" w:type="dxa"/>
            <w:shd w:val="clear" w:color="auto" w:fill="DEEAF6" w:themeFill="accent1" w:themeFillTint="33"/>
          </w:tcPr>
          <w:p w14:paraId="439AA30A" w14:textId="3BAD8355" w:rsidR="00983D53" w:rsidRPr="000F5FF0" w:rsidRDefault="00983D53" w:rsidP="00983D5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Lunch Break</w:t>
            </w:r>
          </w:p>
        </w:tc>
        <w:tc>
          <w:tcPr>
            <w:tcW w:w="2447" w:type="dxa"/>
            <w:shd w:val="clear" w:color="auto" w:fill="DEEAF6" w:themeFill="accent1" w:themeFillTint="33"/>
          </w:tcPr>
          <w:p w14:paraId="5F8EB63F" w14:textId="77777777" w:rsidR="00983D53" w:rsidRPr="000F5FF0" w:rsidRDefault="00983D53" w:rsidP="00983D53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shd w:val="clear" w:color="auto" w:fill="FFF2CC" w:themeFill="accent4" w:themeFillTint="33"/>
                <w:lang w:val="en-US"/>
              </w:rPr>
            </w:pPr>
            <w:r w:rsidRPr="000F5FF0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  <w:t>Lunch Break</w:t>
            </w:r>
            <w:r w:rsidRPr="000F5FF0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shd w:val="clear" w:color="auto" w:fill="FFF2CC" w:themeFill="accent4" w:themeFillTint="33"/>
                <w:lang w:val="en-US"/>
              </w:rPr>
              <w:t xml:space="preserve"> </w:t>
            </w:r>
          </w:p>
          <w:p w14:paraId="69F09EC9" w14:textId="1036A382" w:rsidR="00A11529" w:rsidRPr="000F5FF0" w:rsidRDefault="00A11529" w:rsidP="00983D53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EC155E" w:rsidRPr="000F5FF0" w14:paraId="494E15A7" w14:textId="0BF06F6A" w:rsidTr="00D65E02">
        <w:trPr>
          <w:trHeight w:val="1970"/>
          <w:jc w:val="center"/>
        </w:trPr>
        <w:tc>
          <w:tcPr>
            <w:tcW w:w="1226" w:type="dxa"/>
            <w:shd w:val="clear" w:color="auto" w:fill="8496B0" w:themeFill="text2" w:themeFillTint="99"/>
          </w:tcPr>
          <w:p w14:paraId="150F202C" w14:textId="2B9FEE63" w:rsidR="00EC155E" w:rsidRPr="000F5FF0" w:rsidRDefault="00EC155E" w:rsidP="00983D5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13.15-15.00</w:t>
            </w:r>
          </w:p>
          <w:p w14:paraId="1250CB63" w14:textId="6446EB38" w:rsidR="00EC155E" w:rsidRPr="000F5FF0" w:rsidRDefault="00EC155E" w:rsidP="00983D5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2447" w:type="dxa"/>
            <w:shd w:val="clear" w:color="auto" w:fill="FFF2CC" w:themeFill="accent4" w:themeFillTint="33"/>
          </w:tcPr>
          <w:p w14:paraId="18CBE9DA" w14:textId="1A5243A1" w:rsidR="004955A6" w:rsidRPr="000F5FF0" w:rsidRDefault="004955A6" w:rsidP="004955A6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  <w:t>Protection of Marine Environment</w:t>
            </w:r>
            <w:r w:rsidR="00DD1F7B" w:rsidRPr="000F5FF0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  <w:t>: Vessel Source Pollution and Plastic</w:t>
            </w:r>
            <w:r w:rsidRPr="000F5FF0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1F7B" w:rsidRPr="000F5FF0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  <w:t>Pollution</w:t>
            </w:r>
          </w:p>
          <w:p w14:paraId="61D71AAC" w14:textId="77777777" w:rsidR="004955A6" w:rsidRPr="000F5FF0" w:rsidRDefault="004955A6" w:rsidP="004955A6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2DBFD3A1" w14:textId="14272775" w:rsidR="000A3B6D" w:rsidRPr="000F5FF0" w:rsidRDefault="004955A6" w:rsidP="004955A6">
            <w:pPr>
              <w:rPr>
                <w:rFonts w:asciiTheme="minorHAnsi" w:hAnsiTheme="minorHAnsi" w:cstheme="minorHAnsi"/>
                <w:sz w:val="20"/>
                <w:szCs w:val="20"/>
                <w:shd w:val="clear" w:color="auto" w:fill="FFF2CC" w:themeFill="accent4" w:themeFillTint="33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  <w:t xml:space="preserve">Lecturer: Prof. Dr. </w:t>
            </w:r>
            <w:proofErr w:type="spellStart"/>
            <w:r w:rsidRPr="000F5FF0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  <w:t>Malgosia</w:t>
            </w:r>
            <w:proofErr w:type="spellEnd"/>
            <w:r w:rsidRPr="000F5FF0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  <w:t xml:space="preserve"> Fitzmaurice (Queen Mary University)</w:t>
            </w:r>
          </w:p>
        </w:tc>
        <w:tc>
          <w:tcPr>
            <w:tcW w:w="2447" w:type="dxa"/>
            <w:shd w:val="clear" w:color="auto" w:fill="FFF2CC" w:themeFill="accent4" w:themeFillTint="33"/>
          </w:tcPr>
          <w:p w14:paraId="3E4B0E91" w14:textId="6EC8717D" w:rsidR="005953B0" w:rsidRPr="000F5FF0" w:rsidRDefault="005953B0" w:rsidP="00D65E02">
            <w:pPr>
              <w:shd w:val="clear" w:color="auto" w:fill="FFF2CC" w:themeFill="accent4" w:themeFillTint="33"/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lang w:val="en-US"/>
              </w:rPr>
              <w:t>Maritime Security: Piracy, Human Trafficking, Drug Smuggling</w:t>
            </w:r>
          </w:p>
          <w:p w14:paraId="607AAE1C" w14:textId="77777777" w:rsidR="005953B0" w:rsidRPr="000F5FF0" w:rsidRDefault="005953B0" w:rsidP="005953B0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  <w:p w14:paraId="5D76556A" w14:textId="0D8282CB" w:rsidR="005953B0" w:rsidRPr="000F5FF0" w:rsidRDefault="005953B0" w:rsidP="005953B0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  <w:t>Lecturer: Prof. Dr. Max Mejia (WMU</w:t>
            </w:r>
            <w:r w:rsidR="00395C6C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  <w:t>-President</w:t>
            </w:r>
            <w:r w:rsidRPr="000F5FF0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  <w:p w14:paraId="35C12928" w14:textId="2335A225" w:rsidR="00FD70E6" w:rsidRPr="000F5FF0" w:rsidRDefault="00FD70E6" w:rsidP="00C03FC2">
            <w:pPr>
              <w:rPr>
                <w:rFonts w:asciiTheme="minorHAnsi" w:hAnsiTheme="minorHAnsi" w:cstheme="minorHAnsi"/>
                <w:sz w:val="20"/>
                <w:szCs w:val="20"/>
                <w:highlight w:val="yellow"/>
                <w:lang w:val="en-US"/>
              </w:rPr>
            </w:pPr>
          </w:p>
        </w:tc>
        <w:tc>
          <w:tcPr>
            <w:tcW w:w="2447" w:type="dxa"/>
            <w:shd w:val="clear" w:color="auto" w:fill="FFF2CC" w:themeFill="accent4" w:themeFillTint="33"/>
          </w:tcPr>
          <w:p w14:paraId="560B3ECB" w14:textId="77777777" w:rsidR="006F5730" w:rsidRPr="000F5FF0" w:rsidRDefault="006F5730" w:rsidP="006F5730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  <w:t>Activities at Sea: Off-Shore/Marine Renewable Energy</w:t>
            </w:r>
          </w:p>
          <w:p w14:paraId="0874D913" w14:textId="77777777" w:rsidR="006F5730" w:rsidRPr="000F5FF0" w:rsidRDefault="006F5730" w:rsidP="006F5730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  <w:p w14:paraId="2FE660F1" w14:textId="05B873E4" w:rsidR="00FF6271" w:rsidRPr="000F5FF0" w:rsidRDefault="006F5730" w:rsidP="006F5730">
            <w:pPr>
              <w:rPr>
                <w:rFonts w:asciiTheme="minorHAnsi" w:hAnsiTheme="minorHAnsi" w:cstheme="minorHAnsi"/>
                <w:sz w:val="20"/>
                <w:szCs w:val="20"/>
                <w:highlight w:val="magenta"/>
                <w:shd w:val="clear" w:color="auto" w:fill="FFF2CC" w:themeFill="accent4" w:themeFillTint="33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  <w:t xml:space="preserve">Lecturer: </w:t>
            </w:r>
            <w:r w:rsidRPr="000F5FF0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Prof. Dr. Suzette Suarez (Hochschule Bremen)</w:t>
            </w:r>
          </w:p>
        </w:tc>
        <w:tc>
          <w:tcPr>
            <w:tcW w:w="2447" w:type="dxa"/>
            <w:shd w:val="clear" w:color="auto" w:fill="FFF2CC" w:themeFill="accent4" w:themeFillTint="33"/>
          </w:tcPr>
          <w:p w14:paraId="0BF7DF05" w14:textId="486A766D" w:rsidR="004955A6" w:rsidRPr="000F5FF0" w:rsidRDefault="004955A6" w:rsidP="004955A6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lang w:val="en-US"/>
              </w:rPr>
              <w:t xml:space="preserve">Nationality of Ships </w:t>
            </w:r>
          </w:p>
          <w:p w14:paraId="3F337AF0" w14:textId="77777777" w:rsidR="004955A6" w:rsidRPr="000F5FF0" w:rsidRDefault="004955A6" w:rsidP="00D65E02">
            <w:pPr>
              <w:shd w:val="clear" w:color="auto" w:fill="FFF2CC" w:themeFill="accent4" w:themeFillTint="33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  <w:p w14:paraId="0F809071" w14:textId="77777777" w:rsidR="005B17C3" w:rsidRDefault="005B17C3" w:rsidP="00D65E02">
            <w:pPr>
              <w:shd w:val="clear" w:color="auto" w:fill="FFF2CC" w:themeFill="accent4" w:themeFillTint="33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  <w:p w14:paraId="0FDE19B0" w14:textId="555A97DB" w:rsidR="00EC155E" w:rsidRPr="000F5FF0" w:rsidRDefault="004955A6" w:rsidP="00D65E02">
            <w:pPr>
              <w:shd w:val="clear" w:color="auto" w:fill="FFF2CC" w:themeFill="accent4" w:themeFillTint="33"/>
              <w:rPr>
                <w:sz w:val="20"/>
                <w:szCs w:val="20"/>
              </w:rPr>
            </w:pPr>
            <w:r w:rsidRPr="000F5FF0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  <w:t>Lecturer: Prof. Dr. Yoshifumi Tanaka (University of Copenhagen)</w:t>
            </w:r>
          </w:p>
        </w:tc>
        <w:tc>
          <w:tcPr>
            <w:tcW w:w="2447" w:type="dxa"/>
            <w:vMerge w:val="restart"/>
            <w:shd w:val="clear" w:color="auto" w:fill="A8D08D" w:themeFill="accent6" w:themeFillTint="99"/>
          </w:tcPr>
          <w:p w14:paraId="0ACE29BB" w14:textId="31517FE7" w:rsidR="001F4367" w:rsidRDefault="001F4367" w:rsidP="001F4367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ducational Visit to Tuzla Port</w:t>
            </w: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Authority</w:t>
            </w:r>
            <w:r w:rsidR="0042541E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(tbc)</w:t>
            </w:r>
            <w:r w:rsidRPr="000F5FF0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:</w:t>
            </w: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 </w:t>
            </w:r>
            <w:r w:rsidRPr="001F22A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Port State Control</w:t>
            </w:r>
            <w:r w:rsidRPr="001F22A9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  <w:p w14:paraId="2436A30D" w14:textId="77777777" w:rsidR="001F4367" w:rsidRDefault="001F4367" w:rsidP="001F4367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</w:p>
          <w:p w14:paraId="02864E51" w14:textId="77777777" w:rsidR="001F4367" w:rsidRDefault="001F4367" w:rsidP="001F4367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</w:p>
          <w:p w14:paraId="7A35D23E" w14:textId="77777777" w:rsidR="001F4367" w:rsidRDefault="001F4367" w:rsidP="001F4367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</w:p>
          <w:p w14:paraId="1CDD5419" w14:textId="77777777" w:rsidR="001F4367" w:rsidRDefault="001F4367" w:rsidP="001F4367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</w:p>
          <w:p w14:paraId="22112CBD" w14:textId="77777777" w:rsidR="001F4367" w:rsidRDefault="001F4367" w:rsidP="001F4367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</w:p>
          <w:p w14:paraId="5308310A" w14:textId="77777777" w:rsidR="001F4367" w:rsidRDefault="001F4367" w:rsidP="001F4367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</w:p>
          <w:p w14:paraId="7511DCBC" w14:textId="2A65DA50" w:rsidR="00FF6271" w:rsidRPr="000F5FF0" w:rsidRDefault="001F4367" w:rsidP="00FF6271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ducational Visit to</w:t>
            </w: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ri Reis University: </w:t>
            </w:r>
          </w:p>
        </w:tc>
      </w:tr>
      <w:tr w:rsidR="00EC155E" w:rsidRPr="000F5FF0" w14:paraId="02B00B00" w14:textId="48845129" w:rsidTr="00FD70E6">
        <w:trPr>
          <w:trHeight w:val="319"/>
          <w:jc w:val="center"/>
        </w:trPr>
        <w:tc>
          <w:tcPr>
            <w:tcW w:w="1226" w:type="dxa"/>
            <w:shd w:val="clear" w:color="auto" w:fill="DEEAF6" w:themeFill="accent1" w:themeFillTint="33"/>
          </w:tcPr>
          <w:p w14:paraId="212ACD48" w14:textId="3EE76732" w:rsidR="00EC155E" w:rsidRPr="000F5FF0" w:rsidRDefault="00EC155E" w:rsidP="00983D5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15.00-15.30</w:t>
            </w:r>
          </w:p>
        </w:tc>
        <w:tc>
          <w:tcPr>
            <w:tcW w:w="2447" w:type="dxa"/>
            <w:shd w:val="clear" w:color="auto" w:fill="DEEAF6" w:themeFill="accent1" w:themeFillTint="33"/>
          </w:tcPr>
          <w:p w14:paraId="0211F48A" w14:textId="6E154804" w:rsidR="00EC155E" w:rsidRPr="000F5FF0" w:rsidRDefault="00EC155E" w:rsidP="00983D5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Break</w:t>
            </w:r>
          </w:p>
        </w:tc>
        <w:tc>
          <w:tcPr>
            <w:tcW w:w="2447" w:type="dxa"/>
            <w:shd w:val="clear" w:color="auto" w:fill="DEEAF6" w:themeFill="accent1" w:themeFillTint="33"/>
          </w:tcPr>
          <w:p w14:paraId="05DEFA26" w14:textId="62B46A87" w:rsidR="00EC155E" w:rsidRPr="000F5FF0" w:rsidRDefault="00EC155E" w:rsidP="00983D5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Break</w:t>
            </w:r>
          </w:p>
        </w:tc>
        <w:tc>
          <w:tcPr>
            <w:tcW w:w="2447" w:type="dxa"/>
            <w:shd w:val="clear" w:color="auto" w:fill="D9E2F3" w:themeFill="accent5" w:themeFillTint="33"/>
          </w:tcPr>
          <w:p w14:paraId="562F3722" w14:textId="4EAABF74" w:rsidR="00EC155E" w:rsidRPr="000F5FF0" w:rsidRDefault="00EC155E" w:rsidP="00983D5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Break</w:t>
            </w:r>
          </w:p>
        </w:tc>
        <w:tc>
          <w:tcPr>
            <w:tcW w:w="2447" w:type="dxa"/>
            <w:shd w:val="clear" w:color="auto" w:fill="D5DCE4" w:themeFill="text2" w:themeFillTint="33"/>
          </w:tcPr>
          <w:p w14:paraId="6C62EE14" w14:textId="3D849EFD" w:rsidR="00EC155E" w:rsidRPr="000F5FF0" w:rsidRDefault="00EC155E" w:rsidP="00983D5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Break</w:t>
            </w:r>
          </w:p>
        </w:tc>
        <w:tc>
          <w:tcPr>
            <w:tcW w:w="2447" w:type="dxa"/>
            <w:vMerge/>
            <w:shd w:val="clear" w:color="auto" w:fill="D9E2F3" w:themeFill="accent5" w:themeFillTint="33"/>
          </w:tcPr>
          <w:p w14:paraId="2A5464E9" w14:textId="3646D2CE" w:rsidR="00EC155E" w:rsidRPr="000F5FF0" w:rsidRDefault="00EC155E" w:rsidP="00983D5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  <w:tr w:rsidR="00E134A7" w:rsidRPr="000F5FF0" w14:paraId="1AD96CA2" w14:textId="113ABE79" w:rsidTr="00D65E02">
        <w:trPr>
          <w:trHeight w:val="1995"/>
          <w:jc w:val="center"/>
        </w:trPr>
        <w:tc>
          <w:tcPr>
            <w:tcW w:w="1226" w:type="dxa"/>
            <w:shd w:val="clear" w:color="auto" w:fill="8496B0" w:themeFill="text2" w:themeFillTint="99"/>
          </w:tcPr>
          <w:p w14:paraId="6ED5B36D" w14:textId="0411F0AA" w:rsidR="00E134A7" w:rsidRPr="000F5FF0" w:rsidRDefault="00E134A7" w:rsidP="00E134A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15.30-17:15</w:t>
            </w:r>
          </w:p>
          <w:p w14:paraId="36A2B600" w14:textId="71004E43" w:rsidR="00E134A7" w:rsidRPr="000F5FF0" w:rsidRDefault="00E134A7" w:rsidP="00E134A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2447" w:type="dxa"/>
            <w:shd w:val="clear" w:color="auto" w:fill="FFF2CC" w:themeFill="accent4" w:themeFillTint="33"/>
          </w:tcPr>
          <w:p w14:paraId="6D77A487" w14:textId="22A9AD74" w:rsidR="00A92525" w:rsidRPr="000F5FF0" w:rsidRDefault="000F5FF0" w:rsidP="00A92525">
            <w:pP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Advisory Opinions</w:t>
            </w:r>
            <w:r w:rsidR="001F4367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 of International Tribunals on Sea Level Rise</w:t>
            </w:r>
          </w:p>
          <w:p w14:paraId="3A26585C" w14:textId="77777777" w:rsidR="00A90AE2" w:rsidRPr="000F5FF0" w:rsidRDefault="00A90AE2" w:rsidP="00A92525">
            <w:pP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</w:p>
          <w:p w14:paraId="58AA8E43" w14:textId="77777777" w:rsidR="00446074" w:rsidRPr="000F5FF0" w:rsidRDefault="00446074" w:rsidP="00A92525">
            <w:pP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</w:p>
          <w:p w14:paraId="4DC91ED4" w14:textId="567A9BB5" w:rsidR="00E134A7" w:rsidRPr="000F5FF0" w:rsidRDefault="00A92525" w:rsidP="00A92525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 xml:space="preserve">Lecturer: HE </w:t>
            </w:r>
            <w:r w:rsidRPr="000F5FF0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  <w:t xml:space="preserve">Lisbeth </w:t>
            </w:r>
            <w:proofErr w:type="spellStart"/>
            <w:r w:rsidRPr="000F5FF0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  <w:t>Lijnzaad</w:t>
            </w:r>
            <w:proofErr w:type="spellEnd"/>
            <w:r w:rsidRPr="000F5FF0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  <w:t xml:space="preserve"> (ITLOS-Judge)</w:t>
            </w:r>
          </w:p>
        </w:tc>
        <w:tc>
          <w:tcPr>
            <w:tcW w:w="2447" w:type="dxa"/>
            <w:shd w:val="clear" w:color="auto" w:fill="FFF2CC" w:themeFill="accent4" w:themeFillTint="33"/>
          </w:tcPr>
          <w:p w14:paraId="5D556CC5" w14:textId="77777777" w:rsidR="00A90AE2" w:rsidRPr="000F5FF0" w:rsidRDefault="00A90AE2" w:rsidP="00A90AE2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  <w:t xml:space="preserve">Lecture Series: “Justice in the Waves: Pioneers of the Law of the Sea”: </w:t>
            </w:r>
            <w:r w:rsidRPr="000F5FF0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 xml:space="preserve">Elisabeth Mann </w:t>
            </w:r>
            <w:proofErr w:type="spellStart"/>
            <w:r w:rsidRPr="000F5FF0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Borgese</w:t>
            </w:r>
            <w:proofErr w:type="spellEnd"/>
          </w:p>
          <w:p w14:paraId="4F3B8350" w14:textId="77777777" w:rsidR="00A92525" w:rsidRPr="000F5FF0" w:rsidRDefault="00A92525" w:rsidP="00A92525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  <w:p w14:paraId="799AE344" w14:textId="39297DB6" w:rsidR="00E134A7" w:rsidRPr="000F5FF0" w:rsidRDefault="00A92525" w:rsidP="00A92525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  <w:t xml:space="preserve">Lecturer: </w:t>
            </w:r>
            <w:r w:rsidRPr="000F5FF0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 xml:space="preserve">HE </w:t>
            </w:r>
            <w:r w:rsidRPr="000F5FF0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  <w:t xml:space="preserve">Lisbeth </w:t>
            </w:r>
            <w:proofErr w:type="spellStart"/>
            <w:r w:rsidRPr="000F5FF0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  <w:t>Lijnzaad</w:t>
            </w:r>
            <w:proofErr w:type="spellEnd"/>
            <w:r w:rsidRPr="000F5FF0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  <w:t xml:space="preserve"> (ITLOS-Judge)</w:t>
            </w:r>
          </w:p>
        </w:tc>
        <w:tc>
          <w:tcPr>
            <w:tcW w:w="2447" w:type="dxa"/>
            <w:shd w:val="clear" w:color="auto" w:fill="FFF2CC" w:themeFill="accent4" w:themeFillTint="33"/>
          </w:tcPr>
          <w:p w14:paraId="4D582CCB" w14:textId="56425C20" w:rsidR="00E134A7" w:rsidRPr="001F4367" w:rsidRDefault="001F4367" w:rsidP="00E134A7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lang w:val="en-US"/>
              </w:rPr>
            </w:pPr>
            <w:r w:rsidRPr="001F4367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lang w:val="en-US"/>
              </w:rPr>
              <w:t>Port State Control</w:t>
            </w:r>
          </w:p>
          <w:p w14:paraId="0354C98D" w14:textId="77777777" w:rsidR="005953B0" w:rsidRDefault="005953B0" w:rsidP="005953B0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  <w:p w14:paraId="26D8311D" w14:textId="77777777" w:rsidR="005953B0" w:rsidRDefault="005953B0" w:rsidP="005953B0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  <w:p w14:paraId="232017B2" w14:textId="77777777" w:rsidR="005953B0" w:rsidRDefault="005953B0" w:rsidP="005953B0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  <w:p w14:paraId="4059D3E7" w14:textId="77777777" w:rsidR="005953B0" w:rsidRDefault="005953B0" w:rsidP="005953B0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  <w:p w14:paraId="29D3965A" w14:textId="2E34B83A" w:rsidR="00E134A7" w:rsidRPr="00395C6C" w:rsidRDefault="005953B0" w:rsidP="00E134A7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  <w:t>Lecturer: Prof. Dr. Max Mejia (WMU</w:t>
            </w:r>
            <w:r w:rsidR="00395C6C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  <w:t>-President</w:t>
            </w:r>
            <w:r w:rsidRPr="000F5FF0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2447" w:type="dxa"/>
            <w:shd w:val="clear" w:color="auto" w:fill="FFF2CC" w:themeFill="accent4" w:themeFillTint="33"/>
          </w:tcPr>
          <w:p w14:paraId="36298A01" w14:textId="77777777" w:rsidR="001F4367" w:rsidRPr="000F5FF0" w:rsidRDefault="001F4367" w:rsidP="001F436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Maritime Blockades, Sanctions and the Law of the Sea</w:t>
            </w:r>
          </w:p>
          <w:p w14:paraId="7E64322E" w14:textId="77777777" w:rsidR="008A70FE" w:rsidRPr="000F5FF0" w:rsidRDefault="008A70FE" w:rsidP="008A70FE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  <w:p w14:paraId="2AFB2411" w14:textId="77777777" w:rsidR="001F4367" w:rsidRDefault="001F4367" w:rsidP="00446074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</w:pPr>
          </w:p>
          <w:p w14:paraId="3FDDE7C1" w14:textId="3FABF4A1" w:rsidR="008A70FE" w:rsidRPr="000F5FF0" w:rsidRDefault="008A70FE" w:rsidP="00446074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5F1960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 xml:space="preserve">Lecturer: </w:t>
            </w:r>
            <w:r w:rsidR="005F1960" w:rsidRPr="005F1960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 xml:space="preserve">Prof. Ali </w:t>
            </w:r>
            <w:r w:rsidR="00C50083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İbrahim</w:t>
            </w:r>
            <w:r w:rsidR="005F1960" w:rsidRPr="005F1960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="005F1960" w:rsidRPr="005F1960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Akkutay</w:t>
            </w:r>
            <w:proofErr w:type="spellEnd"/>
            <w:r w:rsidR="005F1960" w:rsidRPr="005F1960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 xml:space="preserve"> (</w:t>
            </w:r>
            <w:proofErr w:type="spellStart"/>
            <w:r w:rsidR="001F4367" w:rsidRPr="005F1960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Dehukam</w:t>
            </w:r>
            <w:proofErr w:type="spellEnd"/>
            <w:r w:rsidR="005F1960" w:rsidRPr="005F1960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)</w:t>
            </w:r>
          </w:p>
          <w:p w14:paraId="63C55E0D" w14:textId="01F129C0" w:rsidR="00E134A7" w:rsidRPr="000F5FF0" w:rsidRDefault="00E134A7" w:rsidP="00DD1F7B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2447" w:type="dxa"/>
            <w:vMerge/>
            <w:shd w:val="clear" w:color="auto" w:fill="A8D08D" w:themeFill="accent6" w:themeFillTint="99"/>
          </w:tcPr>
          <w:p w14:paraId="4EBF457B" w14:textId="55274AA8" w:rsidR="00E134A7" w:rsidRPr="000F5FF0" w:rsidRDefault="00E134A7" w:rsidP="00E134A7">
            <w:pP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</w:p>
        </w:tc>
      </w:tr>
    </w:tbl>
    <w:p w14:paraId="4C1C75BA" w14:textId="153EB280" w:rsidR="00BD0BA4" w:rsidRPr="000F5FF0" w:rsidRDefault="00BD0BA4" w:rsidP="00BD0BA4">
      <w:pPr>
        <w:tabs>
          <w:tab w:val="left" w:pos="7798"/>
        </w:tabs>
        <w:rPr>
          <w:sz w:val="20"/>
          <w:szCs w:val="20"/>
          <w:lang w:val="en-US"/>
        </w:rPr>
      </w:pPr>
    </w:p>
    <w:p w14:paraId="635590EC" w14:textId="77777777" w:rsidR="006C0701" w:rsidRPr="000F5FF0" w:rsidRDefault="006C0701" w:rsidP="00BD0BA4">
      <w:pPr>
        <w:tabs>
          <w:tab w:val="left" w:pos="7798"/>
        </w:tabs>
        <w:rPr>
          <w:sz w:val="20"/>
          <w:szCs w:val="20"/>
          <w:lang w:val="en-US"/>
        </w:rPr>
      </w:pPr>
    </w:p>
    <w:p w14:paraId="319720E2" w14:textId="77777777" w:rsidR="00FC7F4F" w:rsidRPr="000F5FF0" w:rsidRDefault="00FC7F4F" w:rsidP="00BD0BA4">
      <w:pPr>
        <w:tabs>
          <w:tab w:val="left" w:pos="7798"/>
        </w:tabs>
        <w:rPr>
          <w:sz w:val="20"/>
          <w:szCs w:val="20"/>
          <w:lang w:val="en-US"/>
        </w:rPr>
      </w:pPr>
    </w:p>
    <w:p w14:paraId="245A9318" w14:textId="77777777" w:rsidR="004349AC" w:rsidRPr="000F5FF0" w:rsidRDefault="004349AC" w:rsidP="00BD0BA4">
      <w:pPr>
        <w:tabs>
          <w:tab w:val="left" w:pos="7798"/>
        </w:tabs>
        <w:rPr>
          <w:sz w:val="20"/>
          <w:szCs w:val="20"/>
          <w:lang w:val="en-US"/>
        </w:rPr>
      </w:pPr>
    </w:p>
    <w:p w14:paraId="32C4CCED" w14:textId="77777777" w:rsidR="008B010B" w:rsidRPr="000F5FF0" w:rsidRDefault="008B010B" w:rsidP="00BD0BA4">
      <w:pPr>
        <w:tabs>
          <w:tab w:val="left" w:pos="7798"/>
        </w:tabs>
        <w:rPr>
          <w:sz w:val="20"/>
          <w:szCs w:val="20"/>
          <w:lang w:val="en-US"/>
        </w:rPr>
      </w:pPr>
    </w:p>
    <w:p w14:paraId="748FD871" w14:textId="77777777" w:rsidR="004349AC" w:rsidRPr="000F5FF0" w:rsidRDefault="004349AC" w:rsidP="00BD0BA4">
      <w:pPr>
        <w:tabs>
          <w:tab w:val="left" w:pos="7798"/>
        </w:tabs>
        <w:rPr>
          <w:sz w:val="20"/>
          <w:szCs w:val="20"/>
          <w:lang w:val="en-US"/>
        </w:rPr>
      </w:pPr>
    </w:p>
    <w:p w14:paraId="265A6E64" w14:textId="77777777" w:rsidR="00FF6271" w:rsidRPr="000F5FF0" w:rsidRDefault="00FF6271" w:rsidP="00BD0BA4">
      <w:pPr>
        <w:tabs>
          <w:tab w:val="left" w:pos="7798"/>
        </w:tabs>
        <w:rPr>
          <w:sz w:val="20"/>
          <w:szCs w:val="20"/>
          <w:lang w:val="en-US"/>
        </w:rPr>
      </w:pPr>
    </w:p>
    <w:p w14:paraId="7D0CDF9B" w14:textId="77777777" w:rsidR="000240ED" w:rsidRPr="000F5FF0" w:rsidRDefault="000240ED" w:rsidP="00BD0BA4">
      <w:pPr>
        <w:tabs>
          <w:tab w:val="left" w:pos="7798"/>
        </w:tabs>
        <w:rPr>
          <w:sz w:val="20"/>
          <w:szCs w:val="20"/>
          <w:lang w:val="en-US"/>
        </w:rPr>
      </w:pPr>
    </w:p>
    <w:tbl>
      <w:tblPr>
        <w:tblStyle w:val="TabloKlavuzu"/>
        <w:tblW w:w="8597" w:type="dxa"/>
        <w:jc w:val="center"/>
        <w:tblLayout w:type="fixed"/>
        <w:tblLook w:val="04A0" w:firstRow="1" w:lastRow="0" w:firstColumn="1" w:lastColumn="0" w:noHBand="0" w:noVBand="1"/>
      </w:tblPr>
      <w:tblGrid>
        <w:gridCol w:w="1229"/>
        <w:gridCol w:w="2456"/>
        <w:gridCol w:w="2456"/>
        <w:gridCol w:w="2456"/>
      </w:tblGrid>
      <w:tr w:rsidR="006F5730" w:rsidRPr="000F5FF0" w14:paraId="2284A30C" w14:textId="54BB1351" w:rsidTr="006F5730">
        <w:trPr>
          <w:trHeight w:val="598"/>
          <w:jc w:val="center"/>
        </w:trPr>
        <w:tc>
          <w:tcPr>
            <w:tcW w:w="1229" w:type="dxa"/>
            <w:shd w:val="clear" w:color="auto" w:fill="8496B0" w:themeFill="text2" w:themeFillTint="99"/>
          </w:tcPr>
          <w:p w14:paraId="7A498EFA" w14:textId="7FA747FE" w:rsidR="006F5730" w:rsidRPr="000F5FF0" w:rsidRDefault="006F5730" w:rsidP="00AB3131">
            <w:pP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lastRenderedPageBreak/>
              <w:t xml:space="preserve">WEEK III: </w:t>
            </w:r>
          </w:p>
        </w:tc>
        <w:tc>
          <w:tcPr>
            <w:tcW w:w="2456" w:type="dxa"/>
            <w:shd w:val="clear" w:color="auto" w:fill="8496B0" w:themeFill="text2" w:themeFillTint="99"/>
          </w:tcPr>
          <w:p w14:paraId="72FF1051" w14:textId="77777777" w:rsidR="006F5730" w:rsidRPr="000F5FF0" w:rsidRDefault="006F5730" w:rsidP="00AB313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 xml:space="preserve">Monday </w:t>
            </w:r>
          </w:p>
          <w:p w14:paraId="3E21EB3D" w14:textId="5F3E917C" w:rsidR="006F5730" w:rsidRPr="000F5FF0" w:rsidRDefault="006F5730" w:rsidP="00AB313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3 August 2026</w:t>
            </w:r>
          </w:p>
        </w:tc>
        <w:tc>
          <w:tcPr>
            <w:tcW w:w="2456" w:type="dxa"/>
            <w:shd w:val="clear" w:color="auto" w:fill="8496B0" w:themeFill="text2" w:themeFillTint="99"/>
          </w:tcPr>
          <w:p w14:paraId="364A47B8" w14:textId="77777777" w:rsidR="006F5730" w:rsidRPr="000F5FF0" w:rsidRDefault="006F5730" w:rsidP="00AB313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Tuesday</w:t>
            </w:r>
          </w:p>
          <w:p w14:paraId="5AAE3F66" w14:textId="4B1182FF" w:rsidR="006F5730" w:rsidRPr="000F5FF0" w:rsidRDefault="006F5730" w:rsidP="00AB313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4 August 2026</w:t>
            </w:r>
          </w:p>
        </w:tc>
        <w:tc>
          <w:tcPr>
            <w:tcW w:w="2456" w:type="dxa"/>
            <w:shd w:val="clear" w:color="auto" w:fill="8496B0" w:themeFill="text2" w:themeFillTint="99"/>
          </w:tcPr>
          <w:p w14:paraId="69C318EC" w14:textId="77777777" w:rsidR="006F5730" w:rsidRPr="000F5FF0" w:rsidRDefault="006F5730" w:rsidP="00AB313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Wednesday</w:t>
            </w:r>
          </w:p>
          <w:p w14:paraId="7CA01303" w14:textId="6AA8944E" w:rsidR="006F5730" w:rsidRPr="000F5FF0" w:rsidRDefault="006F5730" w:rsidP="00AB313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 xml:space="preserve"> 5 August 2026</w:t>
            </w:r>
          </w:p>
        </w:tc>
      </w:tr>
      <w:tr w:rsidR="006F5730" w:rsidRPr="000F5FF0" w14:paraId="32021172" w14:textId="79EF72E1" w:rsidTr="00D65E02">
        <w:trPr>
          <w:trHeight w:val="1505"/>
          <w:jc w:val="center"/>
        </w:trPr>
        <w:tc>
          <w:tcPr>
            <w:tcW w:w="1229" w:type="dxa"/>
            <w:shd w:val="clear" w:color="auto" w:fill="8496B0" w:themeFill="text2" w:themeFillTint="99"/>
          </w:tcPr>
          <w:p w14:paraId="556FBE07" w14:textId="77777777" w:rsidR="006F5730" w:rsidRPr="000F5FF0" w:rsidRDefault="006F5730" w:rsidP="00AB3131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10.00-11.45</w:t>
            </w:r>
          </w:p>
          <w:p w14:paraId="3AD9F500" w14:textId="77777777" w:rsidR="006F5730" w:rsidRPr="000F5FF0" w:rsidRDefault="006F5730" w:rsidP="00AB3131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2456" w:type="dxa"/>
            <w:shd w:val="clear" w:color="auto" w:fill="FFF2CC" w:themeFill="accent4" w:themeFillTint="33"/>
          </w:tcPr>
          <w:p w14:paraId="5DC2531B" w14:textId="77777777" w:rsidR="006F5730" w:rsidRPr="000F5FF0" w:rsidRDefault="006F5730" w:rsidP="00FF6271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Regional Seas</w:t>
            </w:r>
          </w:p>
          <w:p w14:paraId="746EAA7B" w14:textId="77777777" w:rsidR="006F5730" w:rsidRPr="000F5FF0" w:rsidRDefault="006F5730" w:rsidP="00FF627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</w:pPr>
          </w:p>
          <w:p w14:paraId="2D2D0A40" w14:textId="77777777" w:rsidR="00C11661" w:rsidRPr="000F5FF0" w:rsidRDefault="00C11661" w:rsidP="00FF627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</w:pPr>
          </w:p>
          <w:p w14:paraId="71A8B9F8" w14:textId="77777777" w:rsidR="00C11661" w:rsidRPr="000F5FF0" w:rsidRDefault="00C11661" w:rsidP="00FF627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</w:pPr>
          </w:p>
          <w:p w14:paraId="41DA7824" w14:textId="74545F84" w:rsidR="006F5730" w:rsidRPr="000F5FF0" w:rsidRDefault="006F5730" w:rsidP="00FF627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 xml:space="preserve">Lecturer: </w:t>
            </w:r>
            <w:r w:rsidR="001F22A9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 xml:space="preserve">Dr. </w:t>
            </w:r>
            <w:proofErr w:type="spellStart"/>
            <w:r w:rsidRPr="000F5FF0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Nilüfer</w:t>
            </w:r>
            <w:proofErr w:type="spellEnd"/>
            <w:r w:rsidRPr="000F5FF0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 xml:space="preserve"> Oral</w:t>
            </w:r>
            <w:r w:rsidR="001F22A9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725CF0" w:rsidRPr="000F5FF0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  <w:t>(</w:t>
            </w:r>
            <w:r w:rsidR="00AB7459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  <w:t>CIL-NUS- Director</w:t>
            </w:r>
            <w:r w:rsidR="00725CF0" w:rsidRPr="000F5FF0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2456" w:type="dxa"/>
            <w:shd w:val="clear" w:color="auto" w:fill="FFF2CC" w:themeFill="accent4" w:themeFillTint="33"/>
          </w:tcPr>
          <w:p w14:paraId="5A6CFD76" w14:textId="77777777" w:rsidR="00DD1F7B" w:rsidRPr="000F5FF0" w:rsidRDefault="00DD1F7B" w:rsidP="00DD1F7B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Sea Bed and Deep-Sea Bed Mining</w:t>
            </w:r>
          </w:p>
          <w:p w14:paraId="224487F6" w14:textId="77777777" w:rsidR="00DD1F7B" w:rsidRPr="000F5FF0" w:rsidRDefault="00DD1F7B" w:rsidP="00DD1F7B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  <w:p w14:paraId="3A20B804" w14:textId="77777777" w:rsidR="00DD1F7B" w:rsidRPr="000F5FF0" w:rsidRDefault="00DD1F7B" w:rsidP="00DD1F7B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  <w:t xml:space="preserve">Lecturer: Dr. Virginie </w:t>
            </w:r>
            <w:proofErr w:type="spellStart"/>
            <w:r w:rsidRPr="000F5FF0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  <w:t>Tassin</w:t>
            </w:r>
            <w:proofErr w:type="spellEnd"/>
            <w:r w:rsidRPr="000F5FF0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  <w:t xml:space="preserve"> Campanella (VTA </w:t>
            </w:r>
            <w:proofErr w:type="spellStart"/>
            <w:r w:rsidRPr="000F5FF0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  <w:t>Tassin</w:t>
            </w:r>
            <w:proofErr w:type="spellEnd"/>
            <w:r w:rsidRPr="000F5FF0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  <w:t>)</w:t>
            </w:r>
          </w:p>
          <w:p w14:paraId="4E5858CF" w14:textId="700DE03F" w:rsidR="006F5730" w:rsidRPr="000F5FF0" w:rsidRDefault="006F5730" w:rsidP="00DD1F7B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2456" w:type="dxa"/>
            <w:shd w:val="clear" w:color="auto" w:fill="FFF2CC" w:themeFill="accent4" w:themeFillTint="33"/>
          </w:tcPr>
          <w:p w14:paraId="42BF6DAC" w14:textId="77777777" w:rsidR="00D65E02" w:rsidRPr="0042541E" w:rsidRDefault="00D65E02" w:rsidP="00D65E02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lang w:val="en-US"/>
              </w:rPr>
            </w:pPr>
            <w:r w:rsidRPr="0042541E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lang w:val="en-US"/>
              </w:rPr>
              <w:t>Ship Wrecks under the Law of the Sea</w:t>
            </w:r>
          </w:p>
          <w:p w14:paraId="44DF29AA" w14:textId="77777777" w:rsidR="00D65E02" w:rsidRDefault="00D65E02" w:rsidP="00D65E02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  <w:p w14:paraId="404E31DB" w14:textId="77777777" w:rsidR="00D65E02" w:rsidRDefault="00D65E02" w:rsidP="00D65E02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  <w:p w14:paraId="2E6B6B01" w14:textId="12DB62E5" w:rsidR="00185538" w:rsidRPr="000F5FF0" w:rsidRDefault="00D65E02" w:rsidP="00D65E02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  <w:t>Lecturer: Prof. Dr. İsmail Demir (Ankara University)</w:t>
            </w:r>
          </w:p>
        </w:tc>
      </w:tr>
      <w:tr w:rsidR="006F5730" w:rsidRPr="000F5FF0" w14:paraId="65CA7B15" w14:textId="7CFF4666" w:rsidTr="006F5730">
        <w:trPr>
          <w:trHeight w:val="353"/>
          <w:jc w:val="center"/>
        </w:trPr>
        <w:tc>
          <w:tcPr>
            <w:tcW w:w="1229" w:type="dxa"/>
            <w:shd w:val="clear" w:color="auto" w:fill="DEEAF6" w:themeFill="accent1" w:themeFillTint="33"/>
          </w:tcPr>
          <w:p w14:paraId="14640CF8" w14:textId="77777777" w:rsidR="006F5730" w:rsidRPr="000F5FF0" w:rsidRDefault="006F5730" w:rsidP="00AB3131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11.45-13.15</w:t>
            </w:r>
          </w:p>
        </w:tc>
        <w:tc>
          <w:tcPr>
            <w:tcW w:w="2456" w:type="dxa"/>
            <w:shd w:val="clear" w:color="auto" w:fill="DEEAF6" w:themeFill="accent1" w:themeFillTint="33"/>
          </w:tcPr>
          <w:p w14:paraId="5D5255AB" w14:textId="77777777" w:rsidR="006F5730" w:rsidRPr="000F5FF0" w:rsidRDefault="006F5730" w:rsidP="00AB3131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Lunch Break</w:t>
            </w:r>
          </w:p>
        </w:tc>
        <w:tc>
          <w:tcPr>
            <w:tcW w:w="2456" w:type="dxa"/>
            <w:shd w:val="clear" w:color="auto" w:fill="DEEAF6" w:themeFill="accent1" w:themeFillTint="33"/>
          </w:tcPr>
          <w:p w14:paraId="3AAD5737" w14:textId="77777777" w:rsidR="006F5730" w:rsidRPr="000F5FF0" w:rsidRDefault="006F5730" w:rsidP="00AB3131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Lunch Break</w:t>
            </w:r>
          </w:p>
        </w:tc>
        <w:tc>
          <w:tcPr>
            <w:tcW w:w="2456" w:type="dxa"/>
            <w:shd w:val="clear" w:color="auto" w:fill="DEEAF6" w:themeFill="accent1" w:themeFillTint="33"/>
          </w:tcPr>
          <w:p w14:paraId="26F7A782" w14:textId="77777777" w:rsidR="006F5730" w:rsidRPr="000F5FF0" w:rsidRDefault="006F5730" w:rsidP="00AB3131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Lunch Break</w:t>
            </w:r>
          </w:p>
        </w:tc>
      </w:tr>
      <w:tr w:rsidR="006F5730" w:rsidRPr="000F5FF0" w14:paraId="38A22CEF" w14:textId="7D352660" w:rsidTr="00D65E02">
        <w:trPr>
          <w:trHeight w:val="1937"/>
          <w:jc w:val="center"/>
        </w:trPr>
        <w:tc>
          <w:tcPr>
            <w:tcW w:w="1229" w:type="dxa"/>
            <w:shd w:val="clear" w:color="auto" w:fill="8496B0" w:themeFill="text2" w:themeFillTint="99"/>
          </w:tcPr>
          <w:p w14:paraId="23E0C16D" w14:textId="77777777" w:rsidR="006F5730" w:rsidRPr="000F5FF0" w:rsidRDefault="006F5730" w:rsidP="00AB3131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13.15-15.00</w:t>
            </w:r>
          </w:p>
          <w:p w14:paraId="0069428D" w14:textId="77777777" w:rsidR="006F5730" w:rsidRPr="000F5FF0" w:rsidRDefault="006F5730" w:rsidP="00AB3131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2456" w:type="dxa"/>
            <w:shd w:val="clear" w:color="auto" w:fill="FFF2CC" w:themeFill="accent4" w:themeFillTint="33"/>
          </w:tcPr>
          <w:p w14:paraId="0D94FA56" w14:textId="77777777" w:rsidR="00D65E02" w:rsidRPr="000F5FF0" w:rsidRDefault="00D65E02" w:rsidP="00D65E02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EU and the Law of the Sea</w:t>
            </w:r>
          </w:p>
          <w:p w14:paraId="27547A1A" w14:textId="77777777" w:rsidR="00D65E02" w:rsidRPr="000F5FF0" w:rsidRDefault="00D65E02" w:rsidP="00D65E02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  <w:p w14:paraId="6EDD0E82" w14:textId="77777777" w:rsidR="00D65E02" w:rsidRPr="000F5FF0" w:rsidRDefault="00D65E02" w:rsidP="00D65E02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  <w:p w14:paraId="318293FA" w14:textId="77777777" w:rsidR="00D65E02" w:rsidRPr="000F5FF0" w:rsidRDefault="00D65E02" w:rsidP="00D65E02">
            <w:pPr>
              <w:shd w:val="clear" w:color="auto" w:fill="FFF2CC" w:themeFill="accent4" w:themeFillTint="33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  <w:p w14:paraId="7973B64F" w14:textId="77777777" w:rsidR="00D65E02" w:rsidRPr="000F5FF0" w:rsidRDefault="00D65E02" w:rsidP="00D65E02">
            <w:pPr>
              <w:shd w:val="clear" w:color="auto" w:fill="FFF2CC" w:themeFill="accent4" w:themeFillTint="33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Lecturer: Prof. Dr. Vasco Becker-Weinberg (University of Lisbon)</w:t>
            </w:r>
          </w:p>
          <w:p w14:paraId="28E9ED69" w14:textId="38BB9B1C" w:rsidR="006F5730" w:rsidRPr="000F5FF0" w:rsidRDefault="006F5730" w:rsidP="00D65E02">
            <w:pPr>
              <w:shd w:val="clear" w:color="auto" w:fill="FFF2CC" w:themeFill="accent4" w:themeFillTint="33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2456" w:type="dxa"/>
            <w:shd w:val="clear" w:color="auto" w:fill="FFF2CC" w:themeFill="accent4" w:themeFillTint="33"/>
          </w:tcPr>
          <w:p w14:paraId="3A976EE2" w14:textId="77777777" w:rsidR="00E209BB" w:rsidRPr="000F5FF0" w:rsidRDefault="00E209BB" w:rsidP="00E209BB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lang w:val="en-US"/>
              </w:rPr>
              <w:t>Maritime Delimitation</w:t>
            </w:r>
          </w:p>
          <w:p w14:paraId="5E859463" w14:textId="77777777" w:rsidR="00E209BB" w:rsidRPr="000F5FF0" w:rsidRDefault="00E209BB" w:rsidP="00E209BB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  <w:p w14:paraId="459A9453" w14:textId="77777777" w:rsidR="00E209BB" w:rsidRPr="000F5FF0" w:rsidRDefault="00E209BB" w:rsidP="00E209BB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  <w:p w14:paraId="5638FF61" w14:textId="77777777" w:rsidR="00E209BB" w:rsidRPr="000F5FF0" w:rsidRDefault="00E209BB" w:rsidP="00E209BB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  <w:p w14:paraId="63AA1429" w14:textId="77777777" w:rsidR="00E209BB" w:rsidRPr="001F22A9" w:rsidRDefault="00E209BB" w:rsidP="00E209BB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  <w:t>Lecturer:  HE Maurice Kamga (ITLOS-Judge)</w:t>
            </w:r>
            <w:r w:rsidRPr="000F5FF0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 xml:space="preserve"> </w:t>
            </w:r>
          </w:p>
          <w:p w14:paraId="3CEF91BA" w14:textId="21C13C79" w:rsidR="006F5730" w:rsidRPr="000F5FF0" w:rsidRDefault="006F5730" w:rsidP="00446074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2456" w:type="dxa"/>
            <w:shd w:val="clear" w:color="auto" w:fill="FFF2CC" w:themeFill="accent4" w:themeFillTint="33"/>
          </w:tcPr>
          <w:p w14:paraId="54700200" w14:textId="77777777" w:rsidR="00D65E02" w:rsidRPr="000F5FF0" w:rsidRDefault="00D65E02" w:rsidP="00D65E02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Status of Land-Locked States</w:t>
            </w:r>
          </w:p>
          <w:p w14:paraId="68098B5F" w14:textId="77777777" w:rsidR="00D65E02" w:rsidRPr="000F5FF0" w:rsidRDefault="00D65E02" w:rsidP="00D65E02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  <w:p w14:paraId="51349F64" w14:textId="77777777" w:rsidR="00D65E02" w:rsidRPr="000F5FF0" w:rsidRDefault="00D65E02" w:rsidP="00D65E02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  <w:p w14:paraId="6AD39E09" w14:textId="77777777" w:rsidR="00D65E02" w:rsidRPr="000F5FF0" w:rsidRDefault="00D65E02" w:rsidP="00D65E02">
            <w:pP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  <w:t xml:space="preserve">Lecturer: Dr. Louis </w:t>
            </w:r>
            <w:proofErr w:type="spellStart"/>
            <w:r w:rsidRPr="000F5FF0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  <w:t>Savadogo</w:t>
            </w:r>
            <w:proofErr w:type="spellEnd"/>
            <w:r w:rsidRPr="000F5FF0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  <w:t xml:space="preserve"> (ILC-Member)</w:t>
            </w:r>
          </w:p>
          <w:p w14:paraId="45F5D644" w14:textId="306794F6" w:rsidR="00F36567" w:rsidRPr="000F5FF0" w:rsidRDefault="00F36567" w:rsidP="00446074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6F5730" w:rsidRPr="000F5FF0" w14:paraId="0956D3FA" w14:textId="680DDA26" w:rsidTr="006F5730">
        <w:trPr>
          <w:trHeight w:val="347"/>
          <w:jc w:val="center"/>
        </w:trPr>
        <w:tc>
          <w:tcPr>
            <w:tcW w:w="1229" w:type="dxa"/>
            <w:shd w:val="clear" w:color="auto" w:fill="DEEAF6" w:themeFill="accent1" w:themeFillTint="33"/>
          </w:tcPr>
          <w:p w14:paraId="40A299A0" w14:textId="77777777" w:rsidR="006F5730" w:rsidRPr="000F5FF0" w:rsidRDefault="006F5730" w:rsidP="00AB3131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15.00-15.30</w:t>
            </w:r>
          </w:p>
        </w:tc>
        <w:tc>
          <w:tcPr>
            <w:tcW w:w="2456" w:type="dxa"/>
            <w:shd w:val="clear" w:color="auto" w:fill="DEEAF6" w:themeFill="accent1" w:themeFillTint="33"/>
          </w:tcPr>
          <w:p w14:paraId="38EC6FEF" w14:textId="77777777" w:rsidR="006F5730" w:rsidRPr="000F5FF0" w:rsidRDefault="006F5730" w:rsidP="00AB3131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Break</w:t>
            </w:r>
          </w:p>
        </w:tc>
        <w:tc>
          <w:tcPr>
            <w:tcW w:w="2456" w:type="dxa"/>
            <w:shd w:val="clear" w:color="auto" w:fill="DEEAF6" w:themeFill="accent1" w:themeFillTint="33"/>
          </w:tcPr>
          <w:p w14:paraId="618EF160" w14:textId="43EC0D4F" w:rsidR="006F5730" w:rsidRPr="000F5FF0" w:rsidRDefault="006F5730" w:rsidP="00AB3131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Break</w:t>
            </w:r>
          </w:p>
        </w:tc>
        <w:tc>
          <w:tcPr>
            <w:tcW w:w="2456" w:type="dxa"/>
            <w:shd w:val="clear" w:color="auto" w:fill="D9E2F3" w:themeFill="accent5" w:themeFillTint="33"/>
          </w:tcPr>
          <w:p w14:paraId="43CEC9A4" w14:textId="11761024" w:rsidR="006F5730" w:rsidRPr="000F5FF0" w:rsidRDefault="006F5730" w:rsidP="00AB3131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Break</w:t>
            </w:r>
          </w:p>
        </w:tc>
      </w:tr>
      <w:tr w:rsidR="0042541E" w:rsidRPr="000F5FF0" w14:paraId="4BA12222" w14:textId="482788A4" w:rsidTr="00D65E02">
        <w:trPr>
          <w:trHeight w:val="1008"/>
          <w:jc w:val="center"/>
        </w:trPr>
        <w:tc>
          <w:tcPr>
            <w:tcW w:w="1229" w:type="dxa"/>
            <w:vMerge w:val="restart"/>
            <w:shd w:val="clear" w:color="auto" w:fill="8496B0" w:themeFill="text2" w:themeFillTint="99"/>
          </w:tcPr>
          <w:p w14:paraId="630EC6BB" w14:textId="188E4A20" w:rsidR="0042541E" w:rsidRPr="000F5FF0" w:rsidRDefault="0042541E" w:rsidP="00AB3131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15.30-17:15</w:t>
            </w:r>
          </w:p>
          <w:p w14:paraId="1543A13D" w14:textId="77777777" w:rsidR="0042541E" w:rsidRPr="000F5FF0" w:rsidRDefault="0042541E" w:rsidP="00AB3131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  <w:p w14:paraId="48EAD484" w14:textId="77777777" w:rsidR="0042541E" w:rsidRPr="000F5FF0" w:rsidRDefault="0042541E" w:rsidP="00AB3131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2456" w:type="dxa"/>
            <w:vMerge w:val="restart"/>
            <w:shd w:val="clear" w:color="auto" w:fill="FFF2CC" w:themeFill="accent4" w:themeFillTint="33"/>
          </w:tcPr>
          <w:p w14:paraId="1C038133" w14:textId="77777777" w:rsidR="0042541E" w:rsidRPr="000F5FF0" w:rsidRDefault="0042541E" w:rsidP="00725CF0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lang w:val="en-US"/>
              </w:rPr>
              <w:t>Jurisprudence of ICJ in Maritime Delimitation</w:t>
            </w:r>
          </w:p>
          <w:p w14:paraId="4D803D18" w14:textId="77777777" w:rsidR="0042541E" w:rsidRPr="000F5FF0" w:rsidRDefault="0042541E" w:rsidP="00725CF0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  <w:p w14:paraId="4BB4AB11" w14:textId="77777777" w:rsidR="0042541E" w:rsidRPr="000F5FF0" w:rsidRDefault="0042541E" w:rsidP="00725CF0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  <w:p w14:paraId="070B992F" w14:textId="16CBFCD4" w:rsidR="0042541E" w:rsidRPr="00725CF0" w:rsidRDefault="0042541E" w:rsidP="00FF6271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  <w:t>Lecturer:  HE Maurice Kamga (ITLOS-Judge)</w:t>
            </w:r>
          </w:p>
          <w:p w14:paraId="211F8E6E" w14:textId="1A9BC23F" w:rsidR="0042541E" w:rsidRPr="000F5FF0" w:rsidRDefault="0042541E" w:rsidP="00C07549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2456" w:type="dxa"/>
            <w:vMerge w:val="restart"/>
            <w:shd w:val="clear" w:color="auto" w:fill="FFF2CC" w:themeFill="accent4" w:themeFillTint="33"/>
          </w:tcPr>
          <w:p w14:paraId="0D39AB07" w14:textId="77777777" w:rsidR="0042541E" w:rsidRPr="000F5FF0" w:rsidRDefault="0042541E" w:rsidP="00E209BB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  <w:t>Fraudulent Ship Registration and the Problem of Abandoned Ships</w:t>
            </w:r>
          </w:p>
          <w:p w14:paraId="52A7CCC7" w14:textId="04493209" w:rsidR="0042541E" w:rsidRPr="000F5FF0" w:rsidRDefault="0042541E" w:rsidP="00E209BB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  <w:t xml:space="preserve">Lecturer: Prof. Dr. George </w:t>
            </w:r>
            <w:proofErr w:type="spellStart"/>
            <w:r w:rsidRPr="000F5FF0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  <w:t>Theocharidis</w:t>
            </w:r>
            <w:proofErr w:type="spellEnd"/>
            <w:r w:rsidRPr="000F5FF0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  <w:t xml:space="preserve"> (WMU)</w:t>
            </w:r>
          </w:p>
        </w:tc>
        <w:tc>
          <w:tcPr>
            <w:tcW w:w="2456" w:type="dxa"/>
            <w:shd w:val="clear" w:color="auto" w:fill="FFF2CC" w:themeFill="accent4" w:themeFillTint="33"/>
          </w:tcPr>
          <w:p w14:paraId="10CA5DB0" w14:textId="68593E7F" w:rsidR="00D65E02" w:rsidRPr="000F5FF0" w:rsidRDefault="00D65E02" w:rsidP="00D65E02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  <w:t>New Trends of the Law of the Sea</w:t>
            </w:r>
          </w:p>
          <w:p w14:paraId="3E78E4E1" w14:textId="77777777" w:rsidR="00D65E02" w:rsidRPr="000F5FF0" w:rsidRDefault="00D65E02" w:rsidP="00D65E0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</w:p>
          <w:p w14:paraId="3EF17191" w14:textId="77777777" w:rsidR="00D65E02" w:rsidRPr="000F5FF0" w:rsidRDefault="00D65E02" w:rsidP="00D65E0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</w:p>
          <w:p w14:paraId="0A67DEB0" w14:textId="4F9E9BBF" w:rsidR="0042541E" w:rsidRPr="0042541E" w:rsidRDefault="00D65E02" w:rsidP="00D65E02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Lecturer: Prof. Mathias Forteau (ILC-Member)</w:t>
            </w:r>
          </w:p>
        </w:tc>
      </w:tr>
      <w:tr w:rsidR="0042541E" w:rsidRPr="000F5FF0" w14:paraId="26ED922B" w14:textId="77777777" w:rsidTr="00D65E02">
        <w:trPr>
          <w:trHeight w:val="804"/>
          <w:jc w:val="center"/>
        </w:trPr>
        <w:tc>
          <w:tcPr>
            <w:tcW w:w="1229" w:type="dxa"/>
            <w:vMerge/>
            <w:tcBorders>
              <w:bottom w:val="single" w:sz="4" w:space="0" w:color="auto"/>
            </w:tcBorders>
            <w:shd w:val="clear" w:color="auto" w:fill="8496B0" w:themeFill="text2" w:themeFillTint="99"/>
          </w:tcPr>
          <w:p w14:paraId="4D07B036" w14:textId="77777777" w:rsidR="0042541E" w:rsidRPr="000F5FF0" w:rsidRDefault="0042541E" w:rsidP="00AB3131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2456" w:type="dxa"/>
            <w:vMerge/>
            <w:tcBorders>
              <w:bottom w:val="single" w:sz="4" w:space="0" w:color="auto"/>
            </w:tcBorders>
            <w:shd w:val="clear" w:color="auto" w:fill="ED7D31" w:themeFill="accent2"/>
          </w:tcPr>
          <w:p w14:paraId="3AFFDE3C" w14:textId="77777777" w:rsidR="0042541E" w:rsidRPr="000F5FF0" w:rsidRDefault="0042541E" w:rsidP="00725CF0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2456" w:type="dxa"/>
            <w:vMerge/>
            <w:tcBorders>
              <w:bottom w:val="single" w:sz="4" w:space="0" w:color="auto"/>
            </w:tcBorders>
            <w:shd w:val="clear" w:color="auto" w:fill="ED7D31" w:themeFill="accent2"/>
          </w:tcPr>
          <w:p w14:paraId="04FD7CBE" w14:textId="77777777" w:rsidR="0042541E" w:rsidRPr="000F5FF0" w:rsidRDefault="0042541E" w:rsidP="00E209BB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2456" w:type="dxa"/>
            <w:shd w:val="clear" w:color="auto" w:fill="A8D08D" w:themeFill="accent6" w:themeFillTint="99"/>
          </w:tcPr>
          <w:p w14:paraId="4132C188" w14:textId="77777777" w:rsidR="0042541E" w:rsidRPr="000F5FF0" w:rsidRDefault="0042541E" w:rsidP="0042541E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</w:pPr>
            <w:r w:rsidRPr="000F5FF0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  <w:t>CLOSING CEREMONY</w:t>
            </w:r>
          </w:p>
          <w:p w14:paraId="0BA72971" w14:textId="77777777" w:rsidR="0042541E" w:rsidRDefault="0042541E" w:rsidP="00446074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</w:tr>
    </w:tbl>
    <w:p w14:paraId="722E6E47" w14:textId="77777777" w:rsidR="006C0701" w:rsidRPr="000F5FF0" w:rsidRDefault="006C0701" w:rsidP="00A74A6F">
      <w:pPr>
        <w:tabs>
          <w:tab w:val="left" w:pos="7798"/>
        </w:tabs>
        <w:rPr>
          <w:sz w:val="20"/>
          <w:szCs w:val="20"/>
          <w:lang w:val="en-US"/>
        </w:rPr>
      </w:pPr>
    </w:p>
    <w:sectPr w:rsidR="006C0701" w:rsidRPr="000F5FF0" w:rsidSect="000A3A2E">
      <w:pgSz w:w="16838" w:h="11906" w:orient="landscape"/>
      <w:pgMar w:top="142" w:right="1417" w:bottom="142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E8C4B0" w14:textId="77777777" w:rsidR="00A56B35" w:rsidRDefault="00A56B35" w:rsidP="005D0A24">
      <w:r>
        <w:separator/>
      </w:r>
    </w:p>
  </w:endnote>
  <w:endnote w:type="continuationSeparator" w:id="0">
    <w:p w14:paraId="1B1CBF8E" w14:textId="77777777" w:rsidR="00A56B35" w:rsidRDefault="00A56B35" w:rsidP="005D0A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8AB94C" w14:textId="77777777" w:rsidR="00E83DCA" w:rsidRDefault="00E83DCA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F12ED" w14:textId="77777777" w:rsidR="00E83DCA" w:rsidRDefault="00E83DCA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9326D0" w14:textId="77777777" w:rsidR="00E83DCA" w:rsidRDefault="00E83DCA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8A3418" w14:textId="77777777" w:rsidR="00A56B35" w:rsidRDefault="00A56B35" w:rsidP="005D0A24">
      <w:r>
        <w:separator/>
      </w:r>
    </w:p>
  </w:footnote>
  <w:footnote w:type="continuationSeparator" w:id="0">
    <w:p w14:paraId="2CA1BAAA" w14:textId="77777777" w:rsidR="00A56B35" w:rsidRDefault="00A56B35" w:rsidP="005D0A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0F21B3" w14:textId="77777777" w:rsidR="00FA7308" w:rsidRDefault="00FA7308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37C7BA" w14:textId="788DC5D4" w:rsidR="006A3C67" w:rsidRPr="00BE35D0" w:rsidRDefault="00F33F33" w:rsidP="006A3C67">
    <w:pPr>
      <w:pStyle w:val="stBilgi"/>
      <w:jc w:val="center"/>
      <w:rPr>
        <w:b/>
        <w:color w:val="E7E6E6" w:themeColor="background2"/>
        <w:sz w:val="28"/>
        <w:szCs w:val="28"/>
        <w:lang w:val="en-US"/>
      </w:rPr>
    </w:pPr>
    <w:r w:rsidRPr="00BE35D0">
      <w:rPr>
        <w:b/>
        <w:color w:val="E7E6E6" w:themeColor="background2"/>
        <w:sz w:val="28"/>
        <w:szCs w:val="28"/>
        <w:lang w:val="en-US"/>
      </w:rPr>
      <w:t xml:space="preserve"> </w:t>
    </w:r>
    <w:r w:rsidR="005D0A24" w:rsidRPr="00BE35D0">
      <w:rPr>
        <w:b/>
        <w:color w:val="E7E6E6" w:themeColor="background2"/>
        <w:sz w:val="28"/>
        <w:szCs w:val="28"/>
        <w:lang w:val="en-US"/>
      </w:rPr>
      <w:t xml:space="preserve">INTERNATIONAL LAW OF THE SEA SUMMER ACADEMY </w:t>
    </w:r>
    <w:r w:rsidR="006455FF" w:rsidRPr="00BE35D0">
      <w:rPr>
        <w:b/>
        <w:color w:val="E7E6E6" w:themeColor="background2"/>
        <w:sz w:val="28"/>
        <w:szCs w:val="28"/>
        <w:lang w:val="en-US"/>
      </w:rPr>
      <w:t>202</w:t>
    </w:r>
    <w:r w:rsidR="00DD3793">
      <w:rPr>
        <w:b/>
        <w:color w:val="E7E6E6" w:themeColor="background2"/>
        <w:sz w:val="28"/>
        <w:szCs w:val="28"/>
        <w:lang w:val="en-US"/>
      </w:rPr>
      <w:t>6</w:t>
    </w:r>
  </w:p>
  <w:p w14:paraId="738D49FE" w14:textId="5B23752F" w:rsidR="00F33F33" w:rsidRPr="00332ECA" w:rsidRDefault="00F33F33" w:rsidP="00F33F33">
    <w:pPr>
      <w:pStyle w:val="stBilgi"/>
      <w:jc w:val="center"/>
      <w:rPr>
        <w:b/>
        <w:color w:val="FF0000"/>
        <w:sz w:val="28"/>
        <w:szCs w:val="28"/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C9BD1" w14:textId="77777777" w:rsidR="00FA7308" w:rsidRDefault="00FA7308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B050F"/>
    <w:multiLevelType w:val="hybridMultilevel"/>
    <w:tmpl w:val="99B42552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727585E"/>
    <w:multiLevelType w:val="hybridMultilevel"/>
    <w:tmpl w:val="9FAABEB6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9757072"/>
    <w:multiLevelType w:val="hybridMultilevel"/>
    <w:tmpl w:val="3EAA53B2"/>
    <w:lvl w:ilvl="0" w:tplc="E8C0C78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DC4034"/>
    <w:multiLevelType w:val="hybridMultilevel"/>
    <w:tmpl w:val="7B005556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43093523">
    <w:abstractNumId w:val="3"/>
  </w:num>
  <w:num w:numId="2" w16cid:durableId="783380819">
    <w:abstractNumId w:val="0"/>
  </w:num>
  <w:num w:numId="3" w16cid:durableId="1178732986">
    <w:abstractNumId w:val="1"/>
  </w:num>
  <w:num w:numId="4" w16cid:durableId="184339800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displayBackgroundShap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1NTIxtjA2MTM3MTBQ0lEKTi0uzszPAykwrQUAhdCzGSwAAAA="/>
  </w:docVars>
  <w:rsids>
    <w:rsidRoot w:val="003E0E44"/>
    <w:rsid w:val="00001187"/>
    <w:rsid w:val="00002FAB"/>
    <w:rsid w:val="000059B1"/>
    <w:rsid w:val="00006B60"/>
    <w:rsid w:val="00006C11"/>
    <w:rsid w:val="00006DEC"/>
    <w:rsid w:val="00010634"/>
    <w:rsid w:val="00010B3F"/>
    <w:rsid w:val="000115AF"/>
    <w:rsid w:val="00015AEC"/>
    <w:rsid w:val="00017BE9"/>
    <w:rsid w:val="000240ED"/>
    <w:rsid w:val="00025D80"/>
    <w:rsid w:val="0002680D"/>
    <w:rsid w:val="00030A0B"/>
    <w:rsid w:val="000331A1"/>
    <w:rsid w:val="00037175"/>
    <w:rsid w:val="0003760F"/>
    <w:rsid w:val="00040E12"/>
    <w:rsid w:val="0004298F"/>
    <w:rsid w:val="00046439"/>
    <w:rsid w:val="000479D1"/>
    <w:rsid w:val="00051510"/>
    <w:rsid w:val="00054980"/>
    <w:rsid w:val="00057177"/>
    <w:rsid w:val="000611C6"/>
    <w:rsid w:val="00063BBA"/>
    <w:rsid w:val="00063BC6"/>
    <w:rsid w:val="00065A28"/>
    <w:rsid w:val="00065B26"/>
    <w:rsid w:val="000671CA"/>
    <w:rsid w:val="00071C2F"/>
    <w:rsid w:val="000735CF"/>
    <w:rsid w:val="00074785"/>
    <w:rsid w:val="0007666B"/>
    <w:rsid w:val="000771AC"/>
    <w:rsid w:val="000801AE"/>
    <w:rsid w:val="0008185E"/>
    <w:rsid w:val="00085730"/>
    <w:rsid w:val="000872F3"/>
    <w:rsid w:val="00087DC1"/>
    <w:rsid w:val="00091DD1"/>
    <w:rsid w:val="0009259B"/>
    <w:rsid w:val="00092F3A"/>
    <w:rsid w:val="0009432E"/>
    <w:rsid w:val="000968EE"/>
    <w:rsid w:val="000977EE"/>
    <w:rsid w:val="000A020D"/>
    <w:rsid w:val="000A228D"/>
    <w:rsid w:val="000A268F"/>
    <w:rsid w:val="000A3A2E"/>
    <w:rsid w:val="000A3A75"/>
    <w:rsid w:val="000A3B6D"/>
    <w:rsid w:val="000A3B95"/>
    <w:rsid w:val="000A3C04"/>
    <w:rsid w:val="000A542B"/>
    <w:rsid w:val="000B4037"/>
    <w:rsid w:val="000B4B61"/>
    <w:rsid w:val="000B7285"/>
    <w:rsid w:val="000C1D23"/>
    <w:rsid w:val="000C29BF"/>
    <w:rsid w:val="000C3BE7"/>
    <w:rsid w:val="000C41FA"/>
    <w:rsid w:val="000C4F06"/>
    <w:rsid w:val="000D0C3F"/>
    <w:rsid w:val="000D0E55"/>
    <w:rsid w:val="000D6E5A"/>
    <w:rsid w:val="000E2B01"/>
    <w:rsid w:val="000E376E"/>
    <w:rsid w:val="000F32CF"/>
    <w:rsid w:val="000F48FD"/>
    <w:rsid w:val="000F5FF0"/>
    <w:rsid w:val="00102166"/>
    <w:rsid w:val="00104F13"/>
    <w:rsid w:val="0010501A"/>
    <w:rsid w:val="00105123"/>
    <w:rsid w:val="0011148F"/>
    <w:rsid w:val="001229B4"/>
    <w:rsid w:val="00122BEB"/>
    <w:rsid w:val="001230A4"/>
    <w:rsid w:val="00123AE9"/>
    <w:rsid w:val="0012425E"/>
    <w:rsid w:val="00124D8D"/>
    <w:rsid w:val="00125BD4"/>
    <w:rsid w:val="001264C1"/>
    <w:rsid w:val="001274D3"/>
    <w:rsid w:val="00127DAA"/>
    <w:rsid w:val="00130AB2"/>
    <w:rsid w:val="00131CF1"/>
    <w:rsid w:val="00133D67"/>
    <w:rsid w:val="00133E9A"/>
    <w:rsid w:val="00133F42"/>
    <w:rsid w:val="00134446"/>
    <w:rsid w:val="00136529"/>
    <w:rsid w:val="00136A80"/>
    <w:rsid w:val="0013731E"/>
    <w:rsid w:val="00137B24"/>
    <w:rsid w:val="00144A5C"/>
    <w:rsid w:val="00144DD2"/>
    <w:rsid w:val="001510B7"/>
    <w:rsid w:val="001527A2"/>
    <w:rsid w:val="001553B3"/>
    <w:rsid w:val="001625CA"/>
    <w:rsid w:val="001625D2"/>
    <w:rsid w:val="00164642"/>
    <w:rsid w:val="001721EF"/>
    <w:rsid w:val="001732D8"/>
    <w:rsid w:val="0017488F"/>
    <w:rsid w:val="00174ED5"/>
    <w:rsid w:val="00180479"/>
    <w:rsid w:val="00181D6D"/>
    <w:rsid w:val="00184F8B"/>
    <w:rsid w:val="00185538"/>
    <w:rsid w:val="00186750"/>
    <w:rsid w:val="00191BC0"/>
    <w:rsid w:val="00191FD1"/>
    <w:rsid w:val="00192043"/>
    <w:rsid w:val="001923E5"/>
    <w:rsid w:val="00192AE2"/>
    <w:rsid w:val="001943D0"/>
    <w:rsid w:val="00194EF2"/>
    <w:rsid w:val="00195112"/>
    <w:rsid w:val="00195EE8"/>
    <w:rsid w:val="001A5356"/>
    <w:rsid w:val="001A6FA6"/>
    <w:rsid w:val="001B1540"/>
    <w:rsid w:val="001B1FDE"/>
    <w:rsid w:val="001B431E"/>
    <w:rsid w:val="001B5A71"/>
    <w:rsid w:val="001B7D79"/>
    <w:rsid w:val="001C4258"/>
    <w:rsid w:val="001C60DE"/>
    <w:rsid w:val="001C7DD1"/>
    <w:rsid w:val="001D0AD1"/>
    <w:rsid w:val="001D1F19"/>
    <w:rsid w:val="001D242A"/>
    <w:rsid w:val="001D2B00"/>
    <w:rsid w:val="001D3640"/>
    <w:rsid w:val="001D4969"/>
    <w:rsid w:val="001D7CD2"/>
    <w:rsid w:val="001E1A76"/>
    <w:rsid w:val="001E3092"/>
    <w:rsid w:val="001E32BE"/>
    <w:rsid w:val="001E3569"/>
    <w:rsid w:val="001E3877"/>
    <w:rsid w:val="001E4415"/>
    <w:rsid w:val="001E7182"/>
    <w:rsid w:val="001F062B"/>
    <w:rsid w:val="001F0847"/>
    <w:rsid w:val="001F22A9"/>
    <w:rsid w:val="001F2767"/>
    <w:rsid w:val="001F2786"/>
    <w:rsid w:val="001F4367"/>
    <w:rsid w:val="001F4557"/>
    <w:rsid w:val="001F4E98"/>
    <w:rsid w:val="001F774D"/>
    <w:rsid w:val="001F77A9"/>
    <w:rsid w:val="00200D8A"/>
    <w:rsid w:val="0020326D"/>
    <w:rsid w:val="00204190"/>
    <w:rsid w:val="002056CF"/>
    <w:rsid w:val="0020598A"/>
    <w:rsid w:val="00211168"/>
    <w:rsid w:val="00222783"/>
    <w:rsid w:val="002242E5"/>
    <w:rsid w:val="00227170"/>
    <w:rsid w:val="00227882"/>
    <w:rsid w:val="00227BFE"/>
    <w:rsid w:val="002317A3"/>
    <w:rsid w:val="00234BC1"/>
    <w:rsid w:val="0023779A"/>
    <w:rsid w:val="00241F59"/>
    <w:rsid w:val="002424FC"/>
    <w:rsid w:val="002446A3"/>
    <w:rsid w:val="00245C9C"/>
    <w:rsid w:val="0024638B"/>
    <w:rsid w:val="002472F9"/>
    <w:rsid w:val="00253894"/>
    <w:rsid w:val="00254C5B"/>
    <w:rsid w:val="002606F6"/>
    <w:rsid w:val="00264AEC"/>
    <w:rsid w:val="00264D90"/>
    <w:rsid w:val="002651F5"/>
    <w:rsid w:val="00265552"/>
    <w:rsid w:val="00266F3B"/>
    <w:rsid w:val="00267C88"/>
    <w:rsid w:val="0027171D"/>
    <w:rsid w:val="00271EAD"/>
    <w:rsid w:val="00272214"/>
    <w:rsid w:val="00273548"/>
    <w:rsid w:val="002768B4"/>
    <w:rsid w:val="002806F2"/>
    <w:rsid w:val="002815BD"/>
    <w:rsid w:val="00282F83"/>
    <w:rsid w:val="00284277"/>
    <w:rsid w:val="002900E8"/>
    <w:rsid w:val="00290E7C"/>
    <w:rsid w:val="002922EB"/>
    <w:rsid w:val="00292349"/>
    <w:rsid w:val="002931B8"/>
    <w:rsid w:val="0029392B"/>
    <w:rsid w:val="0029546E"/>
    <w:rsid w:val="00296ED5"/>
    <w:rsid w:val="002A3C88"/>
    <w:rsid w:val="002A3F70"/>
    <w:rsid w:val="002B1139"/>
    <w:rsid w:val="002B1F72"/>
    <w:rsid w:val="002B2876"/>
    <w:rsid w:val="002B38A6"/>
    <w:rsid w:val="002C20F8"/>
    <w:rsid w:val="002C7587"/>
    <w:rsid w:val="002D0975"/>
    <w:rsid w:val="002D269C"/>
    <w:rsid w:val="002D2A1C"/>
    <w:rsid w:val="002D36E7"/>
    <w:rsid w:val="002D630F"/>
    <w:rsid w:val="002E1F85"/>
    <w:rsid w:val="002E45C6"/>
    <w:rsid w:val="002E57AE"/>
    <w:rsid w:val="002E5AAC"/>
    <w:rsid w:val="002F1CD2"/>
    <w:rsid w:val="002F33D1"/>
    <w:rsid w:val="002F47AA"/>
    <w:rsid w:val="002F5F90"/>
    <w:rsid w:val="002F7A3C"/>
    <w:rsid w:val="00300499"/>
    <w:rsid w:val="003009B6"/>
    <w:rsid w:val="003012F9"/>
    <w:rsid w:val="00304432"/>
    <w:rsid w:val="0030457A"/>
    <w:rsid w:val="00306C40"/>
    <w:rsid w:val="00307C91"/>
    <w:rsid w:val="00312321"/>
    <w:rsid w:val="00313319"/>
    <w:rsid w:val="00316E7E"/>
    <w:rsid w:val="00317771"/>
    <w:rsid w:val="003179F2"/>
    <w:rsid w:val="003211D5"/>
    <w:rsid w:val="0032158A"/>
    <w:rsid w:val="0032169B"/>
    <w:rsid w:val="00327DCC"/>
    <w:rsid w:val="00330629"/>
    <w:rsid w:val="003306DA"/>
    <w:rsid w:val="00331C1E"/>
    <w:rsid w:val="00332481"/>
    <w:rsid w:val="00332ECA"/>
    <w:rsid w:val="0033409B"/>
    <w:rsid w:val="00334A2E"/>
    <w:rsid w:val="00335262"/>
    <w:rsid w:val="00337A03"/>
    <w:rsid w:val="00342305"/>
    <w:rsid w:val="00342F6B"/>
    <w:rsid w:val="003443BB"/>
    <w:rsid w:val="00344C62"/>
    <w:rsid w:val="00346897"/>
    <w:rsid w:val="00346A11"/>
    <w:rsid w:val="00347987"/>
    <w:rsid w:val="0035048E"/>
    <w:rsid w:val="00350F96"/>
    <w:rsid w:val="00352A65"/>
    <w:rsid w:val="00354DC7"/>
    <w:rsid w:val="003623AC"/>
    <w:rsid w:val="0036498A"/>
    <w:rsid w:val="00367F35"/>
    <w:rsid w:val="00370202"/>
    <w:rsid w:val="00374F2D"/>
    <w:rsid w:val="003758D1"/>
    <w:rsid w:val="003759F2"/>
    <w:rsid w:val="00376D4B"/>
    <w:rsid w:val="003775DB"/>
    <w:rsid w:val="003827EE"/>
    <w:rsid w:val="00385E24"/>
    <w:rsid w:val="00390AEE"/>
    <w:rsid w:val="00391AC8"/>
    <w:rsid w:val="003933B3"/>
    <w:rsid w:val="0039593D"/>
    <w:rsid w:val="00395C6C"/>
    <w:rsid w:val="00395F80"/>
    <w:rsid w:val="00397E18"/>
    <w:rsid w:val="003A10B7"/>
    <w:rsid w:val="003A1B2D"/>
    <w:rsid w:val="003A5C8F"/>
    <w:rsid w:val="003B6811"/>
    <w:rsid w:val="003C074E"/>
    <w:rsid w:val="003C2DF8"/>
    <w:rsid w:val="003C3A73"/>
    <w:rsid w:val="003C3EB4"/>
    <w:rsid w:val="003D1A72"/>
    <w:rsid w:val="003D278F"/>
    <w:rsid w:val="003D2D68"/>
    <w:rsid w:val="003D7CA2"/>
    <w:rsid w:val="003E0E44"/>
    <w:rsid w:val="003E4032"/>
    <w:rsid w:val="003E5FD8"/>
    <w:rsid w:val="003F0D56"/>
    <w:rsid w:val="003F220A"/>
    <w:rsid w:val="003F3649"/>
    <w:rsid w:val="003F7DF0"/>
    <w:rsid w:val="00400E81"/>
    <w:rsid w:val="00402C13"/>
    <w:rsid w:val="00403FFE"/>
    <w:rsid w:val="00405F16"/>
    <w:rsid w:val="00407DD5"/>
    <w:rsid w:val="004102D4"/>
    <w:rsid w:val="004150CD"/>
    <w:rsid w:val="0042541E"/>
    <w:rsid w:val="0042631B"/>
    <w:rsid w:val="004266B7"/>
    <w:rsid w:val="0043065E"/>
    <w:rsid w:val="004324D2"/>
    <w:rsid w:val="0043272B"/>
    <w:rsid w:val="004337EF"/>
    <w:rsid w:val="004349AC"/>
    <w:rsid w:val="00434BF8"/>
    <w:rsid w:val="00435CA0"/>
    <w:rsid w:val="00436673"/>
    <w:rsid w:val="0044423A"/>
    <w:rsid w:val="00446074"/>
    <w:rsid w:val="00446267"/>
    <w:rsid w:val="00446446"/>
    <w:rsid w:val="0045025D"/>
    <w:rsid w:val="0045030D"/>
    <w:rsid w:val="00450FA7"/>
    <w:rsid w:val="00451EEF"/>
    <w:rsid w:val="004557C3"/>
    <w:rsid w:val="0046070B"/>
    <w:rsid w:val="00463E17"/>
    <w:rsid w:val="004673F0"/>
    <w:rsid w:val="00471973"/>
    <w:rsid w:val="0047265C"/>
    <w:rsid w:val="004728F7"/>
    <w:rsid w:val="00472EAD"/>
    <w:rsid w:val="004740AB"/>
    <w:rsid w:val="0047477E"/>
    <w:rsid w:val="00474A0B"/>
    <w:rsid w:val="00474C06"/>
    <w:rsid w:val="00480139"/>
    <w:rsid w:val="00481B88"/>
    <w:rsid w:val="0048410C"/>
    <w:rsid w:val="0048551A"/>
    <w:rsid w:val="00485A18"/>
    <w:rsid w:val="00486E2B"/>
    <w:rsid w:val="004871A2"/>
    <w:rsid w:val="00490A8E"/>
    <w:rsid w:val="004943DA"/>
    <w:rsid w:val="004955A6"/>
    <w:rsid w:val="00495969"/>
    <w:rsid w:val="00495CE3"/>
    <w:rsid w:val="004974F3"/>
    <w:rsid w:val="004A1DCB"/>
    <w:rsid w:val="004A27E0"/>
    <w:rsid w:val="004A4292"/>
    <w:rsid w:val="004A65DD"/>
    <w:rsid w:val="004B1DF9"/>
    <w:rsid w:val="004B5AE1"/>
    <w:rsid w:val="004B5F58"/>
    <w:rsid w:val="004C224F"/>
    <w:rsid w:val="004D2AD0"/>
    <w:rsid w:val="004D2F94"/>
    <w:rsid w:val="004D3D59"/>
    <w:rsid w:val="004D481F"/>
    <w:rsid w:val="004D4B21"/>
    <w:rsid w:val="004D532A"/>
    <w:rsid w:val="004D5852"/>
    <w:rsid w:val="004D64F5"/>
    <w:rsid w:val="004D77C4"/>
    <w:rsid w:val="004D7DC4"/>
    <w:rsid w:val="004E32C8"/>
    <w:rsid w:val="004E5085"/>
    <w:rsid w:val="004E6356"/>
    <w:rsid w:val="004E7069"/>
    <w:rsid w:val="004F082C"/>
    <w:rsid w:val="004F53F7"/>
    <w:rsid w:val="005007E1"/>
    <w:rsid w:val="005039FB"/>
    <w:rsid w:val="005060D9"/>
    <w:rsid w:val="005116E5"/>
    <w:rsid w:val="00514648"/>
    <w:rsid w:val="0051533C"/>
    <w:rsid w:val="0052051B"/>
    <w:rsid w:val="00523E5D"/>
    <w:rsid w:val="00523F50"/>
    <w:rsid w:val="00524CDD"/>
    <w:rsid w:val="005252AF"/>
    <w:rsid w:val="005256AD"/>
    <w:rsid w:val="0052701E"/>
    <w:rsid w:val="005310F2"/>
    <w:rsid w:val="00531393"/>
    <w:rsid w:val="005316DB"/>
    <w:rsid w:val="00532F90"/>
    <w:rsid w:val="00534B15"/>
    <w:rsid w:val="0053583A"/>
    <w:rsid w:val="005364C1"/>
    <w:rsid w:val="00536E4C"/>
    <w:rsid w:val="00537E35"/>
    <w:rsid w:val="00542F56"/>
    <w:rsid w:val="00545CDB"/>
    <w:rsid w:val="00547116"/>
    <w:rsid w:val="00547EF1"/>
    <w:rsid w:val="0055021A"/>
    <w:rsid w:val="005614A6"/>
    <w:rsid w:val="00561BE4"/>
    <w:rsid w:val="00565264"/>
    <w:rsid w:val="00567E44"/>
    <w:rsid w:val="00571D98"/>
    <w:rsid w:val="00572743"/>
    <w:rsid w:val="00572EF5"/>
    <w:rsid w:val="00572FF1"/>
    <w:rsid w:val="0057496C"/>
    <w:rsid w:val="0057541F"/>
    <w:rsid w:val="005758C8"/>
    <w:rsid w:val="005800C9"/>
    <w:rsid w:val="00582E80"/>
    <w:rsid w:val="00584A8F"/>
    <w:rsid w:val="00584A91"/>
    <w:rsid w:val="00584D67"/>
    <w:rsid w:val="00584F68"/>
    <w:rsid w:val="00586C7D"/>
    <w:rsid w:val="00587307"/>
    <w:rsid w:val="00587EE9"/>
    <w:rsid w:val="0059428B"/>
    <w:rsid w:val="005953B0"/>
    <w:rsid w:val="0059563B"/>
    <w:rsid w:val="00596355"/>
    <w:rsid w:val="00597D49"/>
    <w:rsid w:val="005A2C89"/>
    <w:rsid w:val="005A3067"/>
    <w:rsid w:val="005A495D"/>
    <w:rsid w:val="005A4C24"/>
    <w:rsid w:val="005B17C3"/>
    <w:rsid w:val="005B24BF"/>
    <w:rsid w:val="005B2BD4"/>
    <w:rsid w:val="005B3987"/>
    <w:rsid w:val="005B5AC0"/>
    <w:rsid w:val="005B5AE1"/>
    <w:rsid w:val="005C3F59"/>
    <w:rsid w:val="005C43D5"/>
    <w:rsid w:val="005C4CCD"/>
    <w:rsid w:val="005C506E"/>
    <w:rsid w:val="005C5AA2"/>
    <w:rsid w:val="005C6D2B"/>
    <w:rsid w:val="005C7F3F"/>
    <w:rsid w:val="005D0A24"/>
    <w:rsid w:val="005D3BC1"/>
    <w:rsid w:val="005D500A"/>
    <w:rsid w:val="005D788A"/>
    <w:rsid w:val="005E062E"/>
    <w:rsid w:val="005E2DC8"/>
    <w:rsid w:val="005E3304"/>
    <w:rsid w:val="005E4B88"/>
    <w:rsid w:val="005F1960"/>
    <w:rsid w:val="005F2597"/>
    <w:rsid w:val="005F4789"/>
    <w:rsid w:val="005F5D25"/>
    <w:rsid w:val="0062433D"/>
    <w:rsid w:val="0062520C"/>
    <w:rsid w:val="00630100"/>
    <w:rsid w:val="00630CDD"/>
    <w:rsid w:val="0063334B"/>
    <w:rsid w:val="006455FF"/>
    <w:rsid w:val="0064635E"/>
    <w:rsid w:val="00646E08"/>
    <w:rsid w:val="006521AB"/>
    <w:rsid w:val="006537F2"/>
    <w:rsid w:val="00655B12"/>
    <w:rsid w:val="00655D61"/>
    <w:rsid w:val="00657AEE"/>
    <w:rsid w:val="00662A25"/>
    <w:rsid w:val="00666D18"/>
    <w:rsid w:val="0066716A"/>
    <w:rsid w:val="00671506"/>
    <w:rsid w:val="00673795"/>
    <w:rsid w:val="00673817"/>
    <w:rsid w:val="00673A24"/>
    <w:rsid w:val="0067430C"/>
    <w:rsid w:val="00674B3F"/>
    <w:rsid w:val="006750C8"/>
    <w:rsid w:val="00677118"/>
    <w:rsid w:val="00677B6E"/>
    <w:rsid w:val="00680C13"/>
    <w:rsid w:val="0068648B"/>
    <w:rsid w:val="00694CF3"/>
    <w:rsid w:val="006A31A4"/>
    <w:rsid w:val="006A3C67"/>
    <w:rsid w:val="006A55B6"/>
    <w:rsid w:val="006A5A56"/>
    <w:rsid w:val="006B10A2"/>
    <w:rsid w:val="006B2632"/>
    <w:rsid w:val="006B4967"/>
    <w:rsid w:val="006B4D71"/>
    <w:rsid w:val="006B53C2"/>
    <w:rsid w:val="006C0586"/>
    <w:rsid w:val="006C0701"/>
    <w:rsid w:val="006C1A10"/>
    <w:rsid w:val="006C1FA6"/>
    <w:rsid w:val="006C4ABE"/>
    <w:rsid w:val="006C7415"/>
    <w:rsid w:val="006C797D"/>
    <w:rsid w:val="006D0180"/>
    <w:rsid w:val="006D3D27"/>
    <w:rsid w:val="006D43AE"/>
    <w:rsid w:val="006D5400"/>
    <w:rsid w:val="006D6D4F"/>
    <w:rsid w:val="006D78CD"/>
    <w:rsid w:val="006D7980"/>
    <w:rsid w:val="006E4012"/>
    <w:rsid w:val="006E418A"/>
    <w:rsid w:val="006E4F75"/>
    <w:rsid w:val="006E5A53"/>
    <w:rsid w:val="006F39EB"/>
    <w:rsid w:val="006F420C"/>
    <w:rsid w:val="006F5730"/>
    <w:rsid w:val="006F6162"/>
    <w:rsid w:val="006F7696"/>
    <w:rsid w:val="007000DB"/>
    <w:rsid w:val="00700C67"/>
    <w:rsid w:val="00700DD0"/>
    <w:rsid w:val="007016AB"/>
    <w:rsid w:val="0070504E"/>
    <w:rsid w:val="00706302"/>
    <w:rsid w:val="007072D2"/>
    <w:rsid w:val="00707C23"/>
    <w:rsid w:val="00710CD9"/>
    <w:rsid w:val="00710EED"/>
    <w:rsid w:val="00711421"/>
    <w:rsid w:val="00711FC3"/>
    <w:rsid w:val="007128BA"/>
    <w:rsid w:val="007137BA"/>
    <w:rsid w:val="00715E6A"/>
    <w:rsid w:val="00717377"/>
    <w:rsid w:val="0072288B"/>
    <w:rsid w:val="00723954"/>
    <w:rsid w:val="007239F7"/>
    <w:rsid w:val="00724453"/>
    <w:rsid w:val="00724E8A"/>
    <w:rsid w:val="00725CF0"/>
    <w:rsid w:val="007261B9"/>
    <w:rsid w:val="007279DD"/>
    <w:rsid w:val="007314F5"/>
    <w:rsid w:val="0073658C"/>
    <w:rsid w:val="00737CCD"/>
    <w:rsid w:val="00743692"/>
    <w:rsid w:val="00745B6E"/>
    <w:rsid w:val="00745EF7"/>
    <w:rsid w:val="00751629"/>
    <w:rsid w:val="00752BF9"/>
    <w:rsid w:val="0075306F"/>
    <w:rsid w:val="00753E05"/>
    <w:rsid w:val="0075510D"/>
    <w:rsid w:val="0076248D"/>
    <w:rsid w:val="00762A20"/>
    <w:rsid w:val="00764380"/>
    <w:rsid w:val="00771B6C"/>
    <w:rsid w:val="0077624C"/>
    <w:rsid w:val="00777052"/>
    <w:rsid w:val="00777EF5"/>
    <w:rsid w:val="00780148"/>
    <w:rsid w:val="007810EB"/>
    <w:rsid w:val="0078130C"/>
    <w:rsid w:val="007876A6"/>
    <w:rsid w:val="00787C0E"/>
    <w:rsid w:val="00791701"/>
    <w:rsid w:val="00792A6F"/>
    <w:rsid w:val="00792D15"/>
    <w:rsid w:val="00793A5A"/>
    <w:rsid w:val="007A169A"/>
    <w:rsid w:val="007A19E2"/>
    <w:rsid w:val="007A49B5"/>
    <w:rsid w:val="007A56AC"/>
    <w:rsid w:val="007B16E3"/>
    <w:rsid w:val="007B66AD"/>
    <w:rsid w:val="007B755A"/>
    <w:rsid w:val="007B7C54"/>
    <w:rsid w:val="007C095B"/>
    <w:rsid w:val="007C0FE3"/>
    <w:rsid w:val="007C15F3"/>
    <w:rsid w:val="007C2363"/>
    <w:rsid w:val="007C5533"/>
    <w:rsid w:val="007C60C3"/>
    <w:rsid w:val="007D1E9C"/>
    <w:rsid w:val="007D313D"/>
    <w:rsid w:val="007D484B"/>
    <w:rsid w:val="007D6EF3"/>
    <w:rsid w:val="007E0013"/>
    <w:rsid w:val="007E0D17"/>
    <w:rsid w:val="007E0FDD"/>
    <w:rsid w:val="007E1644"/>
    <w:rsid w:val="007E4E0B"/>
    <w:rsid w:val="007E5DEB"/>
    <w:rsid w:val="007F4335"/>
    <w:rsid w:val="007F4CA7"/>
    <w:rsid w:val="007F65A9"/>
    <w:rsid w:val="008018AB"/>
    <w:rsid w:val="00811A68"/>
    <w:rsid w:val="00813EB2"/>
    <w:rsid w:val="00814431"/>
    <w:rsid w:val="008202E1"/>
    <w:rsid w:val="00823165"/>
    <w:rsid w:val="00823491"/>
    <w:rsid w:val="008237FB"/>
    <w:rsid w:val="00824139"/>
    <w:rsid w:val="0082457E"/>
    <w:rsid w:val="00835EA4"/>
    <w:rsid w:val="0083642E"/>
    <w:rsid w:val="008406DF"/>
    <w:rsid w:val="00842747"/>
    <w:rsid w:val="0084742A"/>
    <w:rsid w:val="00852299"/>
    <w:rsid w:val="00853A06"/>
    <w:rsid w:val="00855408"/>
    <w:rsid w:val="008563A2"/>
    <w:rsid w:val="00856D15"/>
    <w:rsid w:val="00862EDC"/>
    <w:rsid w:val="008638B5"/>
    <w:rsid w:val="00865A85"/>
    <w:rsid w:val="00867CA7"/>
    <w:rsid w:val="00872716"/>
    <w:rsid w:val="00872806"/>
    <w:rsid w:val="0087310B"/>
    <w:rsid w:val="008734BD"/>
    <w:rsid w:val="00881C69"/>
    <w:rsid w:val="008824B0"/>
    <w:rsid w:val="00884F04"/>
    <w:rsid w:val="008859A8"/>
    <w:rsid w:val="00885A06"/>
    <w:rsid w:val="00885BCA"/>
    <w:rsid w:val="00891DD5"/>
    <w:rsid w:val="0089481D"/>
    <w:rsid w:val="008963A5"/>
    <w:rsid w:val="008A30F6"/>
    <w:rsid w:val="008A3908"/>
    <w:rsid w:val="008A479C"/>
    <w:rsid w:val="008A70FE"/>
    <w:rsid w:val="008A7208"/>
    <w:rsid w:val="008B010B"/>
    <w:rsid w:val="008B0976"/>
    <w:rsid w:val="008C3754"/>
    <w:rsid w:val="008C57A2"/>
    <w:rsid w:val="008C5E5B"/>
    <w:rsid w:val="008C641C"/>
    <w:rsid w:val="008C73E6"/>
    <w:rsid w:val="008C765A"/>
    <w:rsid w:val="008D264B"/>
    <w:rsid w:val="008D2807"/>
    <w:rsid w:val="008D4FA6"/>
    <w:rsid w:val="008D5865"/>
    <w:rsid w:val="008E21D1"/>
    <w:rsid w:val="008E26AC"/>
    <w:rsid w:val="008F0221"/>
    <w:rsid w:val="008F1386"/>
    <w:rsid w:val="00903C17"/>
    <w:rsid w:val="0090430E"/>
    <w:rsid w:val="00904398"/>
    <w:rsid w:val="00904890"/>
    <w:rsid w:val="0090573B"/>
    <w:rsid w:val="00906135"/>
    <w:rsid w:val="00906436"/>
    <w:rsid w:val="00907B0E"/>
    <w:rsid w:val="00910157"/>
    <w:rsid w:val="00910205"/>
    <w:rsid w:val="009139A7"/>
    <w:rsid w:val="00915177"/>
    <w:rsid w:val="00915A48"/>
    <w:rsid w:val="00916D5A"/>
    <w:rsid w:val="009237C2"/>
    <w:rsid w:val="00923894"/>
    <w:rsid w:val="00923DA3"/>
    <w:rsid w:val="009307B3"/>
    <w:rsid w:val="00930D70"/>
    <w:rsid w:val="00932887"/>
    <w:rsid w:val="00932FE4"/>
    <w:rsid w:val="00942DC5"/>
    <w:rsid w:val="0094364E"/>
    <w:rsid w:val="00943840"/>
    <w:rsid w:val="009453FB"/>
    <w:rsid w:val="00946B5E"/>
    <w:rsid w:val="00947329"/>
    <w:rsid w:val="009513E8"/>
    <w:rsid w:val="00952333"/>
    <w:rsid w:val="00960FA9"/>
    <w:rsid w:val="009619DF"/>
    <w:rsid w:val="00962B73"/>
    <w:rsid w:val="00963F77"/>
    <w:rsid w:val="009669BF"/>
    <w:rsid w:val="0097043F"/>
    <w:rsid w:val="00973DAB"/>
    <w:rsid w:val="00975298"/>
    <w:rsid w:val="00976722"/>
    <w:rsid w:val="00976A13"/>
    <w:rsid w:val="00977C8B"/>
    <w:rsid w:val="00982FEB"/>
    <w:rsid w:val="00983195"/>
    <w:rsid w:val="00983D53"/>
    <w:rsid w:val="0098436F"/>
    <w:rsid w:val="0098525B"/>
    <w:rsid w:val="00986827"/>
    <w:rsid w:val="009874D2"/>
    <w:rsid w:val="00990DDD"/>
    <w:rsid w:val="00991B68"/>
    <w:rsid w:val="00993AA1"/>
    <w:rsid w:val="00995624"/>
    <w:rsid w:val="0099654C"/>
    <w:rsid w:val="00997538"/>
    <w:rsid w:val="00997A03"/>
    <w:rsid w:val="009A0795"/>
    <w:rsid w:val="009A09FF"/>
    <w:rsid w:val="009A1147"/>
    <w:rsid w:val="009A2EC9"/>
    <w:rsid w:val="009A47A4"/>
    <w:rsid w:val="009A6C03"/>
    <w:rsid w:val="009A6C30"/>
    <w:rsid w:val="009A7DEC"/>
    <w:rsid w:val="009B55CE"/>
    <w:rsid w:val="009B6323"/>
    <w:rsid w:val="009C0D6E"/>
    <w:rsid w:val="009C0D7F"/>
    <w:rsid w:val="009C15AE"/>
    <w:rsid w:val="009C64A8"/>
    <w:rsid w:val="009D12F0"/>
    <w:rsid w:val="009D1BCE"/>
    <w:rsid w:val="009D3FAA"/>
    <w:rsid w:val="009D55A5"/>
    <w:rsid w:val="009D6972"/>
    <w:rsid w:val="009E0423"/>
    <w:rsid w:val="009E3D57"/>
    <w:rsid w:val="009E559B"/>
    <w:rsid w:val="009E6802"/>
    <w:rsid w:val="009F20A2"/>
    <w:rsid w:val="009F3431"/>
    <w:rsid w:val="009F35B3"/>
    <w:rsid w:val="009F42A9"/>
    <w:rsid w:val="009F46BA"/>
    <w:rsid w:val="00A00851"/>
    <w:rsid w:val="00A008D3"/>
    <w:rsid w:val="00A01C19"/>
    <w:rsid w:val="00A058B5"/>
    <w:rsid w:val="00A1137D"/>
    <w:rsid w:val="00A11529"/>
    <w:rsid w:val="00A12B89"/>
    <w:rsid w:val="00A14936"/>
    <w:rsid w:val="00A1570A"/>
    <w:rsid w:val="00A1666C"/>
    <w:rsid w:val="00A16C22"/>
    <w:rsid w:val="00A16D06"/>
    <w:rsid w:val="00A201D7"/>
    <w:rsid w:val="00A2328D"/>
    <w:rsid w:val="00A23A2B"/>
    <w:rsid w:val="00A23AD0"/>
    <w:rsid w:val="00A27025"/>
    <w:rsid w:val="00A273A9"/>
    <w:rsid w:val="00A31E79"/>
    <w:rsid w:val="00A320A9"/>
    <w:rsid w:val="00A321C9"/>
    <w:rsid w:val="00A322ED"/>
    <w:rsid w:val="00A41565"/>
    <w:rsid w:val="00A41D81"/>
    <w:rsid w:val="00A44BD5"/>
    <w:rsid w:val="00A4609F"/>
    <w:rsid w:val="00A508F1"/>
    <w:rsid w:val="00A524E7"/>
    <w:rsid w:val="00A55A2B"/>
    <w:rsid w:val="00A56B35"/>
    <w:rsid w:val="00A574C6"/>
    <w:rsid w:val="00A609CE"/>
    <w:rsid w:val="00A60EF7"/>
    <w:rsid w:val="00A618A1"/>
    <w:rsid w:val="00A62883"/>
    <w:rsid w:val="00A64063"/>
    <w:rsid w:val="00A65E12"/>
    <w:rsid w:val="00A66A1E"/>
    <w:rsid w:val="00A67B5A"/>
    <w:rsid w:val="00A7022C"/>
    <w:rsid w:val="00A71776"/>
    <w:rsid w:val="00A71CD7"/>
    <w:rsid w:val="00A74A6F"/>
    <w:rsid w:val="00A7781E"/>
    <w:rsid w:val="00A77B2B"/>
    <w:rsid w:val="00A81146"/>
    <w:rsid w:val="00A828FD"/>
    <w:rsid w:val="00A841B9"/>
    <w:rsid w:val="00A8683F"/>
    <w:rsid w:val="00A87CBB"/>
    <w:rsid w:val="00A90AE2"/>
    <w:rsid w:val="00A91630"/>
    <w:rsid w:val="00A91770"/>
    <w:rsid w:val="00A918A9"/>
    <w:rsid w:val="00A92525"/>
    <w:rsid w:val="00A92C3B"/>
    <w:rsid w:val="00A92F36"/>
    <w:rsid w:val="00A94DAE"/>
    <w:rsid w:val="00AA0EF0"/>
    <w:rsid w:val="00AA326A"/>
    <w:rsid w:val="00AA3B80"/>
    <w:rsid w:val="00AB0D7D"/>
    <w:rsid w:val="00AB1649"/>
    <w:rsid w:val="00AB2EE1"/>
    <w:rsid w:val="00AB3131"/>
    <w:rsid w:val="00AB7459"/>
    <w:rsid w:val="00AC008D"/>
    <w:rsid w:val="00AC263A"/>
    <w:rsid w:val="00AC33CB"/>
    <w:rsid w:val="00AD07DA"/>
    <w:rsid w:val="00AD52DB"/>
    <w:rsid w:val="00AD6921"/>
    <w:rsid w:val="00AE1047"/>
    <w:rsid w:val="00AE2778"/>
    <w:rsid w:val="00AE3EA5"/>
    <w:rsid w:val="00AE5F6C"/>
    <w:rsid w:val="00AE6D27"/>
    <w:rsid w:val="00AF40BE"/>
    <w:rsid w:val="00AF49E0"/>
    <w:rsid w:val="00AF5B85"/>
    <w:rsid w:val="00B00BE7"/>
    <w:rsid w:val="00B02BAC"/>
    <w:rsid w:val="00B044B3"/>
    <w:rsid w:val="00B10212"/>
    <w:rsid w:val="00B17E5E"/>
    <w:rsid w:val="00B2113E"/>
    <w:rsid w:val="00B2299D"/>
    <w:rsid w:val="00B30B32"/>
    <w:rsid w:val="00B3215E"/>
    <w:rsid w:val="00B37EFB"/>
    <w:rsid w:val="00B4624E"/>
    <w:rsid w:val="00B472DC"/>
    <w:rsid w:val="00B54373"/>
    <w:rsid w:val="00B56DBC"/>
    <w:rsid w:val="00B61F97"/>
    <w:rsid w:val="00B630DC"/>
    <w:rsid w:val="00B73D5A"/>
    <w:rsid w:val="00B805B2"/>
    <w:rsid w:val="00B81380"/>
    <w:rsid w:val="00B823DC"/>
    <w:rsid w:val="00B833C5"/>
    <w:rsid w:val="00B85AB9"/>
    <w:rsid w:val="00B86EA6"/>
    <w:rsid w:val="00B907FA"/>
    <w:rsid w:val="00B9266B"/>
    <w:rsid w:val="00BA03DC"/>
    <w:rsid w:val="00BA20E2"/>
    <w:rsid w:val="00BA31AC"/>
    <w:rsid w:val="00BA48AF"/>
    <w:rsid w:val="00BB14B9"/>
    <w:rsid w:val="00BB458E"/>
    <w:rsid w:val="00BB78C3"/>
    <w:rsid w:val="00BC0031"/>
    <w:rsid w:val="00BC020A"/>
    <w:rsid w:val="00BC1AD6"/>
    <w:rsid w:val="00BC3CBD"/>
    <w:rsid w:val="00BC3CF9"/>
    <w:rsid w:val="00BC4A82"/>
    <w:rsid w:val="00BD0BA4"/>
    <w:rsid w:val="00BD2197"/>
    <w:rsid w:val="00BD6AF0"/>
    <w:rsid w:val="00BD6FC3"/>
    <w:rsid w:val="00BE15B0"/>
    <w:rsid w:val="00BE2365"/>
    <w:rsid w:val="00BE339E"/>
    <w:rsid w:val="00BE35D0"/>
    <w:rsid w:val="00BE3B95"/>
    <w:rsid w:val="00BE3CEB"/>
    <w:rsid w:val="00BE57F8"/>
    <w:rsid w:val="00BE5CBD"/>
    <w:rsid w:val="00BE76F1"/>
    <w:rsid w:val="00BF09C5"/>
    <w:rsid w:val="00BF1E68"/>
    <w:rsid w:val="00BF1F5D"/>
    <w:rsid w:val="00BF24BB"/>
    <w:rsid w:val="00BF5E15"/>
    <w:rsid w:val="00C0056D"/>
    <w:rsid w:val="00C0222A"/>
    <w:rsid w:val="00C03FC2"/>
    <w:rsid w:val="00C06C7C"/>
    <w:rsid w:val="00C06CFA"/>
    <w:rsid w:val="00C07549"/>
    <w:rsid w:val="00C10D33"/>
    <w:rsid w:val="00C11661"/>
    <w:rsid w:val="00C122E7"/>
    <w:rsid w:val="00C14020"/>
    <w:rsid w:val="00C14FF8"/>
    <w:rsid w:val="00C1545F"/>
    <w:rsid w:val="00C22B2B"/>
    <w:rsid w:val="00C22DE5"/>
    <w:rsid w:val="00C24C4D"/>
    <w:rsid w:val="00C26AAC"/>
    <w:rsid w:val="00C26B69"/>
    <w:rsid w:val="00C27328"/>
    <w:rsid w:val="00C318B0"/>
    <w:rsid w:val="00C31B0E"/>
    <w:rsid w:val="00C332EB"/>
    <w:rsid w:val="00C37300"/>
    <w:rsid w:val="00C45D4E"/>
    <w:rsid w:val="00C47EA1"/>
    <w:rsid w:val="00C50083"/>
    <w:rsid w:val="00C50E17"/>
    <w:rsid w:val="00C53962"/>
    <w:rsid w:val="00C54FCB"/>
    <w:rsid w:val="00C67E7E"/>
    <w:rsid w:val="00C70B3F"/>
    <w:rsid w:val="00C75B14"/>
    <w:rsid w:val="00C76584"/>
    <w:rsid w:val="00C77422"/>
    <w:rsid w:val="00C829DF"/>
    <w:rsid w:val="00C87238"/>
    <w:rsid w:val="00C87C32"/>
    <w:rsid w:val="00C95CBB"/>
    <w:rsid w:val="00C97902"/>
    <w:rsid w:val="00CA1B20"/>
    <w:rsid w:val="00CA5EA5"/>
    <w:rsid w:val="00CB3BAE"/>
    <w:rsid w:val="00CB40A9"/>
    <w:rsid w:val="00CB4DC6"/>
    <w:rsid w:val="00CB559E"/>
    <w:rsid w:val="00CB6985"/>
    <w:rsid w:val="00CB7A9F"/>
    <w:rsid w:val="00CC01D0"/>
    <w:rsid w:val="00CC0C74"/>
    <w:rsid w:val="00CC3CE3"/>
    <w:rsid w:val="00CC7603"/>
    <w:rsid w:val="00CD0172"/>
    <w:rsid w:val="00CD1326"/>
    <w:rsid w:val="00CD7360"/>
    <w:rsid w:val="00CE07DC"/>
    <w:rsid w:val="00CE10D2"/>
    <w:rsid w:val="00CE2153"/>
    <w:rsid w:val="00CE2E3F"/>
    <w:rsid w:val="00CF69F0"/>
    <w:rsid w:val="00D00491"/>
    <w:rsid w:val="00D00728"/>
    <w:rsid w:val="00D060E6"/>
    <w:rsid w:val="00D06D28"/>
    <w:rsid w:val="00D07953"/>
    <w:rsid w:val="00D12117"/>
    <w:rsid w:val="00D24434"/>
    <w:rsid w:val="00D244EB"/>
    <w:rsid w:val="00D24A48"/>
    <w:rsid w:val="00D26C26"/>
    <w:rsid w:val="00D27F29"/>
    <w:rsid w:val="00D302AD"/>
    <w:rsid w:val="00D32CB1"/>
    <w:rsid w:val="00D34AF2"/>
    <w:rsid w:val="00D34D02"/>
    <w:rsid w:val="00D35330"/>
    <w:rsid w:val="00D35F29"/>
    <w:rsid w:val="00D42022"/>
    <w:rsid w:val="00D425A1"/>
    <w:rsid w:val="00D43838"/>
    <w:rsid w:val="00D443D7"/>
    <w:rsid w:val="00D44458"/>
    <w:rsid w:val="00D44956"/>
    <w:rsid w:val="00D453A6"/>
    <w:rsid w:val="00D45D5E"/>
    <w:rsid w:val="00D52F88"/>
    <w:rsid w:val="00D618EF"/>
    <w:rsid w:val="00D64473"/>
    <w:rsid w:val="00D65E02"/>
    <w:rsid w:val="00D714F4"/>
    <w:rsid w:val="00D72809"/>
    <w:rsid w:val="00D73114"/>
    <w:rsid w:val="00D76A3D"/>
    <w:rsid w:val="00D76F7E"/>
    <w:rsid w:val="00D80574"/>
    <w:rsid w:val="00D82AE5"/>
    <w:rsid w:val="00D83322"/>
    <w:rsid w:val="00D84CE0"/>
    <w:rsid w:val="00D85524"/>
    <w:rsid w:val="00D922B0"/>
    <w:rsid w:val="00D95652"/>
    <w:rsid w:val="00D97317"/>
    <w:rsid w:val="00DA2909"/>
    <w:rsid w:val="00DA53EF"/>
    <w:rsid w:val="00DA58BC"/>
    <w:rsid w:val="00DB41B6"/>
    <w:rsid w:val="00DB6E5F"/>
    <w:rsid w:val="00DB7563"/>
    <w:rsid w:val="00DC0BC1"/>
    <w:rsid w:val="00DC1439"/>
    <w:rsid w:val="00DC2C7C"/>
    <w:rsid w:val="00DC625D"/>
    <w:rsid w:val="00DC67ED"/>
    <w:rsid w:val="00DC684D"/>
    <w:rsid w:val="00DC70CB"/>
    <w:rsid w:val="00DD1F7B"/>
    <w:rsid w:val="00DD3793"/>
    <w:rsid w:val="00DD5DA7"/>
    <w:rsid w:val="00DD7389"/>
    <w:rsid w:val="00DE50BA"/>
    <w:rsid w:val="00DE7D4C"/>
    <w:rsid w:val="00DF1AE6"/>
    <w:rsid w:val="00DF2F16"/>
    <w:rsid w:val="00DF4608"/>
    <w:rsid w:val="00DF74B4"/>
    <w:rsid w:val="00E018EE"/>
    <w:rsid w:val="00E01CBB"/>
    <w:rsid w:val="00E04837"/>
    <w:rsid w:val="00E05ABD"/>
    <w:rsid w:val="00E077C4"/>
    <w:rsid w:val="00E10602"/>
    <w:rsid w:val="00E10D3A"/>
    <w:rsid w:val="00E11011"/>
    <w:rsid w:val="00E12FE0"/>
    <w:rsid w:val="00E134A7"/>
    <w:rsid w:val="00E13C37"/>
    <w:rsid w:val="00E14F83"/>
    <w:rsid w:val="00E1507C"/>
    <w:rsid w:val="00E208DF"/>
    <w:rsid w:val="00E209BB"/>
    <w:rsid w:val="00E209CD"/>
    <w:rsid w:val="00E22452"/>
    <w:rsid w:val="00E242F1"/>
    <w:rsid w:val="00E267B0"/>
    <w:rsid w:val="00E300D6"/>
    <w:rsid w:val="00E3208A"/>
    <w:rsid w:val="00E327E3"/>
    <w:rsid w:val="00E35164"/>
    <w:rsid w:val="00E4317E"/>
    <w:rsid w:val="00E448B1"/>
    <w:rsid w:val="00E50720"/>
    <w:rsid w:val="00E50B29"/>
    <w:rsid w:val="00E511DC"/>
    <w:rsid w:val="00E5523B"/>
    <w:rsid w:val="00E57C07"/>
    <w:rsid w:val="00E57D45"/>
    <w:rsid w:val="00E60D8D"/>
    <w:rsid w:val="00E61483"/>
    <w:rsid w:val="00E62145"/>
    <w:rsid w:val="00E62C00"/>
    <w:rsid w:val="00E650FF"/>
    <w:rsid w:val="00E662B5"/>
    <w:rsid w:val="00E6738C"/>
    <w:rsid w:val="00E67740"/>
    <w:rsid w:val="00E708F6"/>
    <w:rsid w:val="00E70C32"/>
    <w:rsid w:val="00E715E6"/>
    <w:rsid w:val="00E75927"/>
    <w:rsid w:val="00E773C4"/>
    <w:rsid w:val="00E82291"/>
    <w:rsid w:val="00E83DCA"/>
    <w:rsid w:val="00E842E0"/>
    <w:rsid w:val="00E87632"/>
    <w:rsid w:val="00E937F8"/>
    <w:rsid w:val="00E965E4"/>
    <w:rsid w:val="00EA00C9"/>
    <w:rsid w:val="00EA167D"/>
    <w:rsid w:val="00EA3033"/>
    <w:rsid w:val="00EA413C"/>
    <w:rsid w:val="00EA60CA"/>
    <w:rsid w:val="00EB1DAB"/>
    <w:rsid w:val="00EB5160"/>
    <w:rsid w:val="00EB5761"/>
    <w:rsid w:val="00EB6A8A"/>
    <w:rsid w:val="00EB768B"/>
    <w:rsid w:val="00EC155E"/>
    <w:rsid w:val="00EC1B6B"/>
    <w:rsid w:val="00EC4222"/>
    <w:rsid w:val="00EC6990"/>
    <w:rsid w:val="00ED0A41"/>
    <w:rsid w:val="00ED152A"/>
    <w:rsid w:val="00ED2F90"/>
    <w:rsid w:val="00ED40E0"/>
    <w:rsid w:val="00ED468F"/>
    <w:rsid w:val="00ED49A4"/>
    <w:rsid w:val="00ED51E3"/>
    <w:rsid w:val="00ED6504"/>
    <w:rsid w:val="00ED70F6"/>
    <w:rsid w:val="00EF1619"/>
    <w:rsid w:val="00EF54B4"/>
    <w:rsid w:val="00EF7681"/>
    <w:rsid w:val="00F04A67"/>
    <w:rsid w:val="00F07D5B"/>
    <w:rsid w:val="00F1184A"/>
    <w:rsid w:val="00F11AEC"/>
    <w:rsid w:val="00F1327E"/>
    <w:rsid w:val="00F14599"/>
    <w:rsid w:val="00F1468C"/>
    <w:rsid w:val="00F15FF8"/>
    <w:rsid w:val="00F20486"/>
    <w:rsid w:val="00F21845"/>
    <w:rsid w:val="00F250F3"/>
    <w:rsid w:val="00F3133B"/>
    <w:rsid w:val="00F32757"/>
    <w:rsid w:val="00F33B25"/>
    <w:rsid w:val="00F33F33"/>
    <w:rsid w:val="00F36567"/>
    <w:rsid w:val="00F36690"/>
    <w:rsid w:val="00F36B8E"/>
    <w:rsid w:val="00F414E6"/>
    <w:rsid w:val="00F415E0"/>
    <w:rsid w:val="00F51642"/>
    <w:rsid w:val="00F52069"/>
    <w:rsid w:val="00F52374"/>
    <w:rsid w:val="00F53975"/>
    <w:rsid w:val="00F567D0"/>
    <w:rsid w:val="00F5692A"/>
    <w:rsid w:val="00F576A3"/>
    <w:rsid w:val="00F65271"/>
    <w:rsid w:val="00F65DF0"/>
    <w:rsid w:val="00F72066"/>
    <w:rsid w:val="00F728A8"/>
    <w:rsid w:val="00F73261"/>
    <w:rsid w:val="00F7651B"/>
    <w:rsid w:val="00F77735"/>
    <w:rsid w:val="00F81670"/>
    <w:rsid w:val="00F829EC"/>
    <w:rsid w:val="00F85535"/>
    <w:rsid w:val="00F865DE"/>
    <w:rsid w:val="00F8693F"/>
    <w:rsid w:val="00F872D3"/>
    <w:rsid w:val="00F92ED5"/>
    <w:rsid w:val="00F93954"/>
    <w:rsid w:val="00F95CDE"/>
    <w:rsid w:val="00FA3008"/>
    <w:rsid w:val="00FA5790"/>
    <w:rsid w:val="00FA7308"/>
    <w:rsid w:val="00FB2D09"/>
    <w:rsid w:val="00FB3768"/>
    <w:rsid w:val="00FB4DCC"/>
    <w:rsid w:val="00FB529D"/>
    <w:rsid w:val="00FB5620"/>
    <w:rsid w:val="00FB6D7E"/>
    <w:rsid w:val="00FC03F6"/>
    <w:rsid w:val="00FC0875"/>
    <w:rsid w:val="00FC167D"/>
    <w:rsid w:val="00FC2FDF"/>
    <w:rsid w:val="00FC7B11"/>
    <w:rsid w:val="00FC7F4F"/>
    <w:rsid w:val="00FD011D"/>
    <w:rsid w:val="00FD5E19"/>
    <w:rsid w:val="00FD69AF"/>
    <w:rsid w:val="00FD70E6"/>
    <w:rsid w:val="00FE2D77"/>
    <w:rsid w:val="00FE5E66"/>
    <w:rsid w:val="00FF0453"/>
    <w:rsid w:val="00FF2C52"/>
    <w:rsid w:val="00FF5BC0"/>
    <w:rsid w:val="00FF6271"/>
    <w:rsid w:val="00FF66EF"/>
    <w:rsid w:val="00FF6A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080CA03"/>
  <w15:docId w15:val="{C282AAB3-88CF-42FE-A332-97C2EEDFCB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6B6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k3">
    <w:name w:val="heading 3"/>
    <w:basedOn w:val="Normal"/>
    <w:link w:val="Balk3Char"/>
    <w:uiPriority w:val="9"/>
    <w:qFormat/>
    <w:rsid w:val="005C3F59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3E0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CE2153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402C13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02C13"/>
    <w:rPr>
      <w:rFonts w:ascii="Segoe UI" w:hAnsi="Segoe UI" w:cs="Segoe UI"/>
      <w:sz w:val="18"/>
      <w:szCs w:val="18"/>
    </w:rPr>
  </w:style>
  <w:style w:type="paragraph" w:styleId="stBilgi">
    <w:name w:val="header"/>
    <w:basedOn w:val="Normal"/>
    <w:link w:val="stBilgiChar"/>
    <w:uiPriority w:val="99"/>
    <w:unhideWhenUsed/>
    <w:rsid w:val="005D0A24"/>
    <w:pPr>
      <w:tabs>
        <w:tab w:val="center" w:pos="4513"/>
        <w:tab w:val="right" w:pos="9026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5D0A24"/>
  </w:style>
  <w:style w:type="paragraph" w:styleId="AltBilgi">
    <w:name w:val="footer"/>
    <w:basedOn w:val="Normal"/>
    <w:link w:val="AltBilgiChar"/>
    <w:uiPriority w:val="99"/>
    <w:unhideWhenUsed/>
    <w:rsid w:val="005D0A24"/>
    <w:pPr>
      <w:tabs>
        <w:tab w:val="center" w:pos="4513"/>
        <w:tab w:val="right" w:pos="9026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5D0A24"/>
  </w:style>
  <w:style w:type="character" w:customStyle="1" w:styleId="apple-converted-space">
    <w:name w:val="apple-converted-space"/>
    <w:basedOn w:val="VarsaylanParagrafYazTipi"/>
    <w:rsid w:val="00010634"/>
  </w:style>
  <w:style w:type="character" w:styleId="Gl">
    <w:name w:val="Strong"/>
    <w:basedOn w:val="VarsaylanParagrafYazTipi"/>
    <w:uiPriority w:val="22"/>
    <w:qFormat/>
    <w:rsid w:val="004349AC"/>
    <w:rPr>
      <w:b/>
      <w:bCs/>
    </w:rPr>
  </w:style>
  <w:style w:type="paragraph" w:styleId="NormalWeb">
    <w:name w:val="Normal (Web)"/>
    <w:basedOn w:val="Normal"/>
    <w:uiPriority w:val="99"/>
    <w:unhideWhenUsed/>
    <w:rsid w:val="00A273A9"/>
    <w:pPr>
      <w:spacing w:before="100" w:beforeAutospacing="1" w:after="100" w:afterAutospacing="1"/>
    </w:pPr>
  </w:style>
  <w:style w:type="character" w:customStyle="1" w:styleId="Balk3Char">
    <w:name w:val="Başlık 3 Char"/>
    <w:basedOn w:val="VarsaylanParagrafYazTipi"/>
    <w:link w:val="Balk3"/>
    <w:uiPriority w:val="9"/>
    <w:rsid w:val="005C3F59"/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character" w:styleId="Kpr">
    <w:name w:val="Hyperlink"/>
    <w:basedOn w:val="VarsaylanParagrafYazTipi"/>
    <w:uiPriority w:val="99"/>
    <w:semiHidden/>
    <w:unhideWhenUsed/>
    <w:rsid w:val="005C3F5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6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5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76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1573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901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452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1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9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9011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58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648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622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06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40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69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224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4342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563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1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6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3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03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7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7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D4A9CA-A3CF-4562-B177-2D1E499742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37</Words>
  <Characters>3632</Characters>
  <Application>Microsoft Office Word</Application>
  <DocSecurity>0</DocSecurity>
  <Lines>30</Lines>
  <Paragraphs>8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lıhan Erbas Acıkel</dc:creator>
  <cp:keywords/>
  <dc:description/>
  <cp:lastModifiedBy>Yazar</cp:lastModifiedBy>
  <cp:revision>2</cp:revision>
  <cp:lastPrinted>2025-06-27T16:33:00Z</cp:lastPrinted>
  <dcterms:created xsi:type="dcterms:W3CDTF">2026-06-10T12:36:00Z</dcterms:created>
  <dcterms:modified xsi:type="dcterms:W3CDTF">2026-06-10T12:36:00Z</dcterms:modified>
</cp:coreProperties>
</file>